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69E0" w:rsidRPr="00992733" w:rsidRDefault="00DA4379" w:rsidP="00E1752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92733">
        <w:rPr>
          <w:rFonts w:ascii="Times New Roman" w:hAnsi="Times New Roman" w:cs="Times New Roman"/>
          <w:b/>
          <w:sz w:val="32"/>
          <w:szCs w:val="32"/>
        </w:rPr>
        <w:t>Viru</w:t>
      </w:r>
      <w:r w:rsidR="00E17523" w:rsidRPr="00992733">
        <w:rPr>
          <w:rFonts w:ascii="Times New Roman" w:hAnsi="Times New Roman" w:cs="Times New Roman"/>
          <w:b/>
          <w:sz w:val="32"/>
          <w:szCs w:val="32"/>
        </w:rPr>
        <w:t>s Practice Questions</w:t>
      </w:r>
    </w:p>
    <w:p w:rsidR="00BD524D" w:rsidRPr="005A07A4" w:rsidRDefault="00BD524D" w:rsidP="00BD524D">
      <w:pPr>
        <w:rPr>
          <w:rFonts w:ascii="Times New Roman" w:hAnsi="Times New Roman" w:cs="Times New Roman"/>
          <w:b/>
          <w:sz w:val="24"/>
          <w:szCs w:val="24"/>
        </w:rPr>
      </w:pPr>
      <w:r w:rsidRPr="005A07A4">
        <w:rPr>
          <w:rFonts w:ascii="Times New Roman" w:hAnsi="Times New Roman" w:cs="Times New Roman"/>
          <w:b/>
          <w:sz w:val="24"/>
          <w:szCs w:val="24"/>
        </w:rPr>
        <w:t xml:space="preserve">Part A: </w:t>
      </w:r>
      <w:r w:rsidR="00F11F4E" w:rsidRPr="005A07A4">
        <w:rPr>
          <w:rFonts w:ascii="Times New Roman" w:hAnsi="Times New Roman" w:cs="Times New Roman"/>
          <w:b/>
          <w:sz w:val="24"/>
          <w:szCs w:val="24"/>
        </w:rPr>
        <w:t>Use your PowerPoint to m</w:t>
      </w:r>
      <w:r w:rsidRPr="005A07A4">
        <w:rPr>
          <w:rFonts w:ascii="Times New Roman" w:hAnsi="Times New Roman" w:cs="Times New Roman"/>
          <w:b/>
          <w:sz w:val="24"/>
          <w:szCs w:val="24"/>
        </w:rPr>
        <w:t>atch the terms with the correct description:</w:t>
      </w:r>
    </w:p>
    <w:p w:rsidR="00BD524D" w:rsidRPr="00992733" w:rsidRDefault="00F11F4E" w:rsidP="00B43128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000500</wp:posOffset>
                </wp:positionH>
                <wp:positionV relativeFrom="paragraph">
                  <wp:posOffset>9525</wp:posOffset>
                </wp:positionV>
                <wp:extent cx="2152650" cy="1952625"/>
                <wp:effectExtent l="0" t="0" r="20320" b="28575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1952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Retrovirus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Virus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Lysogenic Cycle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apsid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Bacteriophage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Vaccines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Lytic Cycle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rion</w:t>
                            </w:r>
                          </w:p>
                          <w:p w:rsidR="00B43128" w:rsidRPr="00992733" w:rsidRDefault="00B43128" w:rsidP="00F11F4E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99273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Viroid</w:t>
                            </w:r>
                          </w:p>
                          <w:p w:rsidR="00B43128" w:rsidRDefault="00B4312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15pt;margin-top:.75pt;width:169.5pt;height:153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" fillcolor="white [3201]" strokeweight=".5pt">
                <v:textbox>
                  <w:txbxContent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Retrovirus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Virus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Lysogenic Cycle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apsid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Bacteriophage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Vaccines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Lytic Cycle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rion</w:t>
                      </w:r>
                    </w:p>
                    <w:p w:rsidR="00B43128" w:rsidRPr="00992733" w:rsidRDefault="00B43128" w:rsidP="00F11F4E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99273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Viroid</w:t>
                      </w:r>
                    </w:p>
                    <w:p w:rsidR="00B43128" w:rsidRDefault="00B43128"/>
                  </w:txbxContent>
                </v:textbox>
                <w10:wrap type="square"/>
              </v:shape>
            </w:pict>
          </mc:Fallback>
        </mc:AlternateContent>
      </w:r>
      <w:r w:rsidR="00B43128" w:rsidRPr="00992733">
        <w:rPr>
          <w:rFonts w:ascii="Times New Roman" w:hAnsi="Times New Roman" w:cs="Times New Roman"/>
          <w:sz w:val="24"/>
          <w:szCs w:val="24"/>
        </w:rPr>
        <w:t>1.______</w:t>
      </w:r>
      <w:r w:rsidRPr="00992733">
        <w:rPr>
          <w:rFonts w:ascii="Times New Roman" w:hAnsi="Times New Roman" w:cs="Times New Roman"/>
          <w:sz w:val="24"/>
          <w:szCs w:val="24"/>
        </w:rPr>
        <w:t>Infectious particles that cause disease in plants</w:t>
      </w:r>
    </w:p>
    <w:p w:rsidR="00B43128" w:rsidRPr="00992733" w:rsidRDefault="00B43128" w:rsidP="00B43128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2. ______ </w:t>
      </w:r>
      <w:r w:rsidR="00F11F4E" w:rsidRPr="00992733">
        <w:rPr>
          <w:rFonts w:ascii="Times New Roman" w:hAnsi="Times New Roman" w:cs="Times New Roman"/>
          <w:sz w:val="24"/>
          <w:szCs w:val="24"/>
        </w:rPr>
        <w:t>A</w:t>
      </w:r>
      <w:r w:rsidR="002B5C4D">
        <w:rPr>
          <w:rFonts w:ascii="Times New Roman" w:hAnsi="Times New Roman" w:cs="Times New Roman"/>
          <w:sz w:val="24"/>
          <w:szCs w:val="24"/>
        </w:rPr>
        <w:t xml:space="preserve"> virus’</w:t>
      </w:r>
      <w:r w:rsidRPr="00992733">
        <w:rPr>
          <w:rFonts w:ascii="Times New Roman" w:hAnsi="Times New Roman" w:cs="Times New Roman"/>
          <w:sz w:val="24"/>
          <w:szCs w:val="24"/>
        </w:rPr>
        <w:t xml:space="preserve"> protein coat/shell</w:t>
      </w:r>
    </w:p>
    <w:p w:rsidR="00B43128" w:rsidRPr="00992733" w:rsidRDefault="00B43128" w:rsidP="00B43128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3. ______ Contains</w:t>
      </w:r>
      <w:r w:rsidR="00992733">
        <w:rPr>
          <w:rFonts w:ascii="Times New Roman" w:hAnsi="Times New Roman" w:cs="Times New Roman"/>
          <w:sz w:val="24"/>
          <w:szCs w:val="24"/>
        </w:rPr>
        <w:t xml:space="preserve"> RNA instead of DNA</w:t>
      </w:r>
      <w:r w:rsidRPr="00992733">
        <w:rPr>
          <w:rFonts w:ascii="Times New Roman" w:hAnsi="Times New Roman" w:cs="Times New Roman"/>
          <w:sz w:val="24"/>
          <w:szCs w:val="24"/>
        </w:rPr>
        <w:t xml:space="preserve"> as their nucleic acid so the genetic information is copied backwards</w:t>
      </w:r>
    </w:p>
    <w:p w:rsidR="00B43128" w:rsidRPr="00992733" w:rsidRDefault="00B43128" w:rsidP="00B43128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4. ______</w:t>
      </w:r>
      <w:r w:rsidR="00F11F4E" w:rsidRPr="00992733">
        <w:rPr>
          <w:rFonts w:ascii="Times New Roman" w:hAnsi="Times New Roman" w:cs="Times New Roman"/>
          <w:sz w:val="24"/>
          <w:szCs w:val="24"/>
        </w:rPr>
        <w:t xml:space="preserve"> D</w:t>
      </w:r>
      <w:r w:rsidRPr="00992733">
        <w:rPr>
          <w:rFonts w:ascii="Times New Roman" w:hAnsi="Times New Roman" w:cs="Times New Roman"/>
          <w:sz w:val="24"/>
          <w:szCs w:val="24"/>
        </w:rPr>
        <w:t>estroys the infected cell by bursting it open and releasing copies of the virus</w:t>
      </w:r>
    </w:p>
    <w:p w:rsidR="00B43128" w:rsidRPr="00992733" w:rsidRDefault="00B43128" w:rsidP="00B43128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5. ______ </w:t>
      </w:r>
      <w:r w:rsidR="00F11F4E" w:rsidRPr="00992733">
        <w:rPr>
          <w:rFonts w:ascii="Times New Roman" w:hAnsi="Times New Roman" w:cs="Times New Roman"/>
          <w:sz w:val="24"/>
          <w:szCs w:val="24"/>
        </w:rPr>
        <w:t xml:space="preserve">A </w:t>
      </w:r>
      <w:r w:rsidRPr="00992733">
        <w:rPr>
          <w:rFonts w:ascii="Times New Roman" w:hAnsi="Times New Roman" w:cs="Times New Roman"/>
          <w:sz w:val="24"/>
          <w:szCs w:val="24"/>
        </w:rPr>
        <w:t>non-living particle made up of nucleic acid, protein, and in some cases lipids.</w:t>
      </w:r>
    </w:p>
    <w:p w:rsidR="00B43128" w:rsidRPr="00992733" w:rsidRDefault="00B43128" w:rsidP="00B43128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6. ______</w:t>
      </w:r>
      <w:r w:rsidR="00F11F4E" w:rsidRPr="00992733">
        <w:rPr>
          <w:rFonts w:ascii="Times New Roman" w:hAnsi="Times New Roman" w:cs="Times New Roman"/>
          <w:sz w:val="24"/>
          <w:szCs w:val="24"/>
        </w:rPr>
        <w:t xml:space="preserve"> Virus is dormant and becomes a permanent part of the host’s DNA</w:t>
      </w:r>
    </w:p>
    <w:p w:rsidR="00B43128" w:rsidRPr="00992733" w:rsidRDefault="00B43128" w:rsidP="00B43128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7. ______ </w:t>
      </w:r>
      <w:r w:rsidR="00F11F4E" w:rsidRPr="00992733">
        <w:rPr>
          <w:rFonts w:ascii="Times New Roman" w:hAnsi="Times New Roman" w:cs="Times New Roman"/>
          <w:sz w:val="24"/>
          <w:szCs w:val="24"/>
        </w:rPr>
        <w:t>V</w:t>
      </w:r>
      <w:r w:rsidRPr="00992733">
        <w:rPr>
          <w:rFonts w:ascii="Times New Roman" w:hAnsi="Times New Roman" w:cs="Times New Roman"/>
          <w:sz w:val="24"/>
          <w:szCs w:val="24"/>
        </w:rPr>
        <w:t>iruses that infect bacteria</w:t>
      </w:r>
    </w:p>
    <w:p w:rsidR="00B43128" w:rsidRPr="00992733" w:rsidRDefault="00B43128" w:rsidP="00F11F4E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8. ______</w:t>
      </w:r>
      <w:r w:rsidR="00F11F4E" w:rsidRPr="00992733">
        <w:rPr>
          <w:rFonts w:ascii="Times New Roman" w:hAnsi="Times New Roman" w:cs="Times New Roman"/>
          <w:sz w:val="24"/>
          <w:szCs w:val="24"/>
        </w:rPr>
        <w:t xml:space="preserve"> Infectious particle made only of proteins that can cause other proteins to fold incorrectly; often causes brain diseases</w:t>
      </w:r>
    </w:p>
    <w:p w:rsidR="00B43128" w:rsidRPr="00992733" w:rsidRDefault="00B43128" w:rsidP="00F11F4E">
      <w:pPr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9. ______</w:t>
      </w:r>
      <w:r w:rsidR="00F11F4E" w:rsidRPr="00992733">
        <w:rPr>
          <w:rFonts w:ascii="Times New Roman" w:hAnsi="Times New Roman" w:cs="Times New Roman"/>
          <w:sz w:val="24"/>
          <w:szCs w:val="24"/>
        </w:rPr>
        <w:t xml:space="preserve"> Made of weakened versions of the virus, or parts of the virus, that will cause the body to produce an immune response to prevent viral infections</w:t>
      </w:r>
    </w:p>
    <w:p w:rsidR="00F11F4E" w:rsidRPr="00992733" w:rsidRDefault="00F11F4E" w:rsidP="00F11F4E">
      <w:pPr>
        <w:rPr>
          <w:rFonts w:ascii="Times New Roman" w:hAnsi="Times New Roman" w:cs="Times New Roman"/>
          <w:b/>
          <w:sz w:val="24"/>
          <w:szCs w:val="24"/>
        </w:rPr>
      </w:pPr>
    </w:p>
    <w:p w:rsidR="00F11F4E" w:rsidRPr="00992733" w:rsidRDefault="00F11F4E" w:rsidP="00F11F4E">
      <w:pPr>
        <w:rPr>
          <w:rFonts w:ascii="Times New Roman" w:hAnsi="Times New Roman" w:cs="Times New Roman"/>
          <w:b/>
          <w:sz w:val="24"/>
          <w:szCs w:val="24"/>
        </w:rPr>
      </w:pPr>
      <w:r w:rsidRPr="00992733">
        <w:rPr>
          <w:rFonts w:ascii="Times New Roman" w:hAnsi="Times New Roman" w:cs="Times New Roman"/>
          <w:b/>
          <w:sz w:val="24"/>
          <w:szCs w:val="24"/>
        </w:rPr>
        <w:t>Part B: Answer the following questions using your knowledge of Biology and Viruses.</w:t>
      </w:r>
    </w:p>
    <w:p w:rsidR="00FE1A8D" w:rsidRPr="00992733" w:rsidRDefault="00A35C32" w:rsidP="00A35C32">
      <w:pPr>
        <w:pStyle w:val="NormalWeb"/>
        <w:spacing w:before="0" w:beforeAutospacing="0" w:after="0" w:afterAutospacing="0"/>
        <w:textAlignment w:val="baseline"/>
      </w:pPr>
      <w:r>
        <w:t xml:space="preserve">10. </w:t>
      </w:r>
      <w:r w:rsidR="00FE1A8D" w:rsidRPr="00992733">
        <w:t>Viruses are assigned to the kingdom</w:t>
      </w:r>
    </w:p>
    <w:p w:rsidR="00FE1A8D" w:rsidRPr="00992733" w:rsidRDefault="00A23433" w:rsidP="00A2343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</w:pPr>
      <w:r w:rsidRPr="00992733">
        <w:t>A</w:t>
      </w:r>
      <w:r w:rsidR="0063661D" w:rsidRPr="00992733">
        <w:t>rchaebacteria</w:t>
      </w:r>
      <w:r w:rsidRPr="00992733">
        <w:tab/>
        <w:t xml:space="preserve">c) </w:t>
      </w:r>
      <w:r w:rsidR="00601B37" w:rsidRPr="00992733">
        <w:t>P</w:t>
      </w:r>
      <w:r w:rsidR="00FE1A8D" w:rsidRPr="00992733">
        <w:t>rotista</w:t>
      </w:r>
    </w:p>
    <w:p w:rsidR="00FE1A8D" w:rsidRPr="00992733" w:rsidRDefault="00A23433" w:rsidP="00A2343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</w:pPr>
      <w:r w:rsidRPr="00992733">
        <w:t>E</w:t>
      </w:r>
      <w:r w:rsidR="00FE1A8D" w:rsidRPr="00992733">
        <w:t>ubacteria</w:t>
      </w:r>
      <w:r w:rsidRPr="00992733">
        <w:tab/>
      </w:r>
      <w:r w:rsidRPr="00992733">
        <w:tab/>
        <w:t xml:space="preserve">d) </w:t>
      </w:r>
      <w:r w:rsidR="00601B37" w:rsidRPr="00992733">
        <w:t>F</w:t>
      </w:r>
      <w:r w:rsidR="00FE1A8D" w:rsidRPr="00992733">
        <w:t>ungi</w:t>
      </w:r>
      <w:r w:rsidR="00F11F4E" w:rsidRPr="00992733">
        <w:tab/>
      </w:r>
      <w:r w:rsidR="00F11F4E" w:rsidRPr="00992733">
        <w:tab/>
      </w:r>
      <w:r w:rsidRPr="00992733">
        <w:t xml:space="preserve">e) </w:t>
      </w:r>
      <w:r w:rsidR="00FE1A8D" w:rsidRPr="00992733">
        <w:t>none of the above</w:t>
      </w:r>
    </w:p>
    <w:p w:rsidR="00A35C32" w:rsidRDefault="00A35C32" w:rsidP="00A35C32">
      <w:pPr>
        <w:pStyle w:val="NormalWeb"/>
        <w:spacing w:before="0" w:beforeAutospacing="0" w:after="0" w:afterAutospacing="0"/>
        <w:textAlignment w:val="baseline"/>
      </w:pPr>
    </w:p>
    <w:p w:rsidR="00FE1A8D" w:rsidRPr="00992733" w:rsidRDefault="00A35C32" w:rsidP="00A35C32">
      <w:pPr>
        <w:pStyle w:val="NormalWeb"/>
        <w:spacing w:before="0" w:beforeAutospacing="0" w:after="0" w:afterAutospacing="0"/>
        <w:textAlignment w:val="baseline"/>
      </w:pPr>
      <w:r>
        <w:t xml:space="preserve">11. </w:t>
      </w:r>
      <w:r w:rsidR="00930AF1" w:rsidRPr="00992733">
        <w:t>V</w:t>
      </w:r>
      <w:r w:rsidR="00FE1A8D" w:rsidRPr="00992733">
        <w:t>iruses are denied a kingdom of their own because</w:t>
      </w:r>
    </w:p>
    <w:p w:rsidR="00FE1A8D" w:rsidRPr="00992733" w:rsidRDefault="00FE1A8D" w:rsidP="0080338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</w:pPr>
      <w:r w:rsidRPr="00992733">
        <w:t>they are too poorly understood</w:t>
      </w:r>
      <w:r w:rsidR="00803384" w:rsidRPr="00992733">
        <w:tab/>
      </w:r>
      <w:r w:rsidR="00803384" w:rsidRPr="00992733">
        <w:tab/>
      </w:r>
      <w:r w:rsidR="00803384" w:rsidRPr="00992733">
        <w:tab/>
        <w:t xml:space="preserve">c) </w:t>
      </w:r>
      <w:r w:rsidRPr="00992733">
        <w:t>they are too small</w:t>
      </w:r>
    </w:p>
    <w:p w:rsidR="00FE1A8D" w:rsidRPr="00992733" w:rsidRDefault="00FE1A8D" w:rsidP="0080338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</w:pPr>
      <w:r w:rsidRPr="00992733">
        <w:t>their genetics cannot be determined</w:t>
      </w:r>
      <w:r w:rsidR="00803384" w:rsidRPr="00992733">
        <w:tab/>
      </w:r>
      <w:r w:rsidR="00803384" w:rsidRPr="00992733">
        <w:tab/>
      </w:r>
      <w:r w:rsidR="00803384" w:rsidRPr="00992733">
        <w:tab/>
        <w:t xml:space="preserve">d) </w:t>
      </w:r>
      <w:r w:rsidRPr="00992733">
        <w:t>they are not</w:t>
      </w:r>
      <w:r w:rsidR="00601B37" w:rsidRPr="00992733">
        <w:t xml:space="preserve"> living</w:t>
      </w:r>
      <w:r w:rsidRPr="00992733">
        <w:t xml:space="preserve"> organisms</w:t>
      </w:r>
    </w:p>
    <w:p w:rsidR="00A35C32" w:rsidRDefault="00A35C32" w:rsidP="00F11F4E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11F4E" w:rsidRPr="00992733" w:rsidRDefault="00F11F4E" w:rsidP="00F11F4E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</w:t>
      </w:r>
      <w:r w:rsidR="00A35C32">
        <w:rPr>
          <w:rFonts w:ascii="Times New Roman" w:hAnsi="Times New Roman" w:cs="Times New Roman"/>
          <w:sz w:val="24"/>
          <w:szCs w:val="24"/>
        </w:rPr>
        <w:t xml:space="preserve">12. </w:t>
      </w:r>
      <w:r w:rsidRPr="00992733">
        <w:rPr>
          <w:rFonts w:ascii="Times New Roman" w:hAnsi="Times New Roman" w:cs="Times New Roman"/>
          <w:sz w:val="24"/>
          <w:szCs w:val="24"/>
        </w:rPr>
        <w:t>Which of the following characteristics of living things is NOT true about viruses?</w:t>
      </w:r>
    </w:p>
    <w:p w:rsidR="00F11F4E" w:rsidRPr="00992733" w:rsidRDefault="00F11F4E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a) contain genetic material</w:t>
      </w:r>
      <w:r w:rsidRPr="00992733">
        <w:rPr>
          <w:rFonts w:ascii="Times New Roman" w:hAnsi="Times New Roman" w:cs="Times New Roman"/>
          <w:sz w:val="24"/>
          <w:szCs w:val="24"/>
        </w:rPr>
        <w:tab/>
      </w:r>
      <w:r w:rsidRPr="00992733">
        <w:rPr>
          <w:rFonts w:ascii="Times New Roman" w:hAnsi="Times New Roman" w:cs="Times New Roman"/>
          <w:sz w:val="24"/>
          <w:szCs w:val="24"/>
        </w:rPr>
        <w:tab/>
        <w:t>b) evolve over time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F11F4E" w:rsidRPr="00992733" w:rsidRDefault="00F11F4E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) obtain and use energy</w:t>
      </w:r>
      <w:r w:rsidRPr="00992733">
        <w:rPr>
          <w:rFonts w:ascii="Times New Roman" w:hAnsi="Times New Roman" w:cs="Times New Roman"/>
          <w:sz w:val="24"/>
          <w:szCs w:val="24"/>
        </w:rPr>
        <w:tab/>
      </w:r>
      <w:r w:rsidRPr="00992733">
        <w:rPr>
          <w:rFonts w:ascii="Times New Roman" w:hAnsi="Times New Roman" w:cs="Times New Roman"/>
          <w:sz w:val="24"/>
          <w:szCs w:val="24"/>
        </w:rPr>
        <w:tab/>
        <w:t>d) able to reproduce on their own</w:t>
      </w:r>
    </w:p>
    <w:p w:rsidR="00F11F4E" w:rsidRPr="00992733" w:rsidRDefault="00F11F4E" w:rsidP="00F11F4E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1F4E" w:rsidRPr="00992733" w:rsidRDefault="00A35C32" w:rsidP="00F11F4E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. </w:t>
      </w:r>
      <w:r w:rsidR="00F11F4E" w:rsidRPr="00992733">
        <w:rPr>
          <w:rFonts w:ascii="Times New Roman" w:hAnsi="Times New Roman" w:cs="Times New Roman"/>
          <w:sz w:val="24"/>
          <w:szCs w:val="24"/>
        </w:rPr>
        <w:t>What is the main difference between the lysogenic and lytic cycle?</w:t>
      </w:r>
    </w:p>
    <w:p w:rsidR="00F11F4E" w:rsidRPr="00992733" w:rsidRDefault="00F11F4E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a. Only lytic injects their genetic material into the host cell.</w:t>
      </w:r>
      <w:r w:rsidRPr="00992733">
        <w:rPr>
          <w:rFonts w:ascii="Times New Roman" w:hAnsi="Times New Roman" w:cs="Times New Roman"/>
          <w:sz w:val="24"/>
          <w:szCs w:val="24"/>
        </w:rPr>
        <w:tab/>
      </w:r>
      <w:r w:rsidRPr="00992733">
        <w:rPr>
          <w:rFonts w:ascii="Times New Roman" w:hAnsi="Times New Roman" w:cs="Times New Roman"/>
          <w:sz w:val="24"/>
          <w:szCs w:val="24"/>
        </w:rPr>
        <w:tab/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F11F4E" w:rsidRPr="00992733" w:rsidRDefault="00F11F4E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b. Lysogenic does not lyse the host cell right away.</w:t>
      </w:r>
    </w:p>
    <w:p w:rsidR="00F11F4E" w:rsidRDefault="00F11F4E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. Lytic does not infect host cells.</w:t>
      </w:r>
    </w:p>
    <w:p w:rsidR="00483A58" w:rsidRPr="00992733" w:rsidRDefault="00483A58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 There are no differences.</w:t>
      </w:r>
    </w:p>
    <w:p w:rsidR="00F11F4E" w:rsidRDefault="00F11F4E" w:rsidP="00F11F4E">
      <w:pPr>
        <w:pStyle w:val="NormalWeb"/>
        <w:spacing w:before="0" w:beforeAutospacing="0" w:after="0" w:afterAutospacing="0"/>
        <w:textAlignment w:val="baseline"/>
      </w:pPr>
    </w:p>
    <w:p w:rsidR="00483A58" w:rsidRDefault="00483A58" w:rsidP="00F11F4E">
      <w:pPr>
        <w:pStyle w:val="NormalWeb"/>
        <w:spacing w:before="0" w:beforeAutospacing="0" w:after="0" w:afterAutospacing="0"/>
        <w:textAlignment w:val="baseline"/>
      </w:pPr>
    </w:p>
    <w:p w:rsidR="00483A58" w:rsidRDefault="00483A58" w:rsidP="00F11F4E">
      <w:pPr>
        <w:pStyle w:val="NormalWeb"/>
        <w:spacing w:before="0" w:beforeAutospacing="0" w:after="0" w:afterAutospacing="0"/>
        <w:textAlignment w:val="baseline"/>
      </w:pPr>
    </w:p>
    <w:p w:rsidR="00483A58" w:rsidRPr="00992733" w:rsidRDefault="00483A58" w:rsidP="00F11F4E">
      <w:pPr>
        <w:pStyle w:val="NormalWeb"/>
        <w:spacing w:before="0" w:beforeAutospacing="0" w:after="0" w:afterAutospacing="0"/>
        <w:textAlignment w:val="baseline"/>
      </w:pPr>
    </w:p>
    <w:p w:rsidR="00065D53" w:rsidRPr="00992733" w:rsidRDefault="00A35C32" w:rsidP="00065D53">
      <w:pPr>
        <w:pStyle w:val="NormalWeb"/>
        <w:spacing w:before="0" w:beforeAutospacing="0" w:after="0" w:afterAutospacing="0"/>
        <w:textAlignment w:val="baseline"/>
      </w:pPr>
      <w:r>
        <w:t xml:space="preserve">14. </w:t>
      </w:r>
      <w:r w:rsidR="00065D53" w:rsidRPr="00992733">
        <w:t>Examine the picture below and answer the following questions</w:t>
      </w:r>
    </w:p>
    <w:p w:rsidR="00E17523" w:rsidRPr="00992733" w:rsidRDefault="00E17523" w:rsidP="006D1C9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65D53" w:rsidRPr="00992733" w:rsidRDefault="00065D53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B0E27" w:rsidRPr="00992733" w:rsidRDefault="005235AD" w:rsidP="00143BB4">
      <w:pPr>
        <w:keepLines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. </w:t>
      </w:r>
      <w:r w:rsidR="002B0E27" w:rsidRPr="00992733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18E9B32" wp14:editId="06E4C0A2">
            <wp:extent cx="4974590" cy="2764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590" cy="276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E27" w:rsidRPr="00992733" w:rsidRDefault="002B0E27" w:rsidP="006D1C91">
      <w:pPr>
        <w:keepLines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B0E27" w:rsidRPr="00992733" w:rsidRDefault="002B0E27" w:rsidP="006D1C91">
      <w:pPr>
        <w:keepLines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92733">
        <w:rPr>
          <w:rFonts w:ascii="Times New Roman" w:hAnsi="Times New Roman" w:cs="Times New Roman"/>
          <w:b/>
          <w:bCs/>
          <w:sz w:val="24"/>
          <w:szCs w:val="24"/>
        </w:rPr>
        <w:t>Figure 20–7</w:t>
      </w:r>
    </w:p>
    <w:p w:rsidR="00F52967" w:rsidRPr="00992733" w:rsidRDefault="00F52967" w:rsidP="00F52967">
      <w:pPr>
        <w:pStyle w:val="ListParagraph"/>
        <w:keepLines/>
        <w:suppressAutoHyphens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2B0E27" w:rsidRPr="00992733" w:rsidRDefault="002B0E27" w:rsidP="005A07A4">
      <w:pPr>
        <w:pStyle w:val="ListParagraph"/>
        <w:keepLines/>
        <w:numPr>
          <w:ilvl w:val="1"/>
          <w:numId w:val="8"/>
        </w:numPr>
        <w:tabs>
          <w:tab w:val="clear" w:pos="1440"/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ind w:left="810" w:hanging="450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Look at both cycles shown in Figure 20–7. During which cycle is the host cell destroyed?</w:t>
      </w:r>
      <w:r w:rsidR="00601B37" w:rsidRPr="00992733">
        <w:rPr>
          <w:rFonts w:ascii="Times New Roman" w:hAnsi="Times New Roman" w:cs="Times New Roman"/>
          <w:sz w:val="24"/>
          <w:szCs w:val="24"/>
        </w:rPr>
        <w:t xml:space="preserve"> (Circle one).</w:t>
      </w:r>
    </w:p>
    <w:p w:rsidR="00F52967" w:rsidRPr="00992733" w:rsidRDefault="00601B37" w:rsidP="005A07A4">
      <w:pPr>
        <w:pStyle w:val="ListParagraph"/>
        <w:keepLines/>
        <w:numPr>
          <w:ilvl w:val="0"/>
          <w:numId w:val="20"/>
        </w:numPr>
        <w:tabs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Lytic Cycle</w:t>
      </w:r>
    </w:p>
    <w:p w:rsidR="00601B37" w:rsidRPr="00992733" w:rsidRDefault="00601B37" w:rsidP="005A07A4">
      <w:pPr>
        <w:pStyle w:val="ListParagraph"/>
        <w:keepLines/>
        <w:numPr>
          <w:ilvl w:val="0"/>
          <w:numId w:val="20"/>
        </w:numPr>
        <w:tabs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Lysogenic Cycle</w:t>
      </w:r>
    </w:p>
    <w:p w:rsidR="00BC1C04" w:rsidRPr="00992733" w:rsidRDefault="00601B37" w:rsidP="005A07A4">
      <w:pPr>
        <w:pStyle w:val="ListParagraph"/>
        <w:keepLines/>
        <w:numPr>
          <w:ilvl w:val="1"/>
          <w:numId w:val="8"/>
        </w:numPr>
        <w:tabs>
          <w:tab w:val="clear" w:pos="1440"/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ind w:left="810" w:hanging="450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Each stage of the cycles</w:t>
      </w:r>
      <w:r w:rsidR="002B0E27" w:rsidRPr="00992733">
        <w:rPr>
          <w:rFonts w:ascii="Times New Roman" w:hAnsi="Times New Roman" w:cs="Times New Roman"/>
          <w:sz w:val="24"/>
          <w:szCs w:val="24"/>
        </w:rPr>
        <w:t xml:space="preserve"> is labeled with a letter. Which letter indicates the stage at which the bacteriophage’s DNA becomes a part of the host cell’s DNA?</w:t>
      </w:r>
      <w:r w:rsidRPr="00992733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DD02CB" w:rsidRPr="00992733" w:rsidRDefault="00C15B33" w:rsidP="005A07A4">
      <w:pPr>
        <w:pStyle w:val="ListParagraph"/>
        <w:keepLines/>
        <w:numPr>
          <w:ilvl w:val="1"/>
          <w:numId w:val="8"/>
        </w:numPr>
        <w:tabs>
          <w:tab w:val="clear" w:pos="1440"/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ind w:left="810" w:hanging="450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W</w:t>
      </w:r>
      <w:r w:rsidR="00601B37" w:rsidRPr="00992733">
        <w:rPr>
          <w:rFonts w:ascii="Times New Roman" w:hAnsi="Times New Roman" w:cs="Times New Roman"/>
          <w:sz w:val="24"/>
          <w:szCs w:val="24"/>
        </w:rPr>
        <w:t>hich letter</w:t>
      </w:r>
      <w:r w:rsidRPr="00992733">
        <w:rPr>
          <w:rFonts w:ascii="Times New Roman" w:hAnsi="Times New Roman" w:cs="Times New Roman"/>
          <w:sz w:val="24"/>
          <w:szCs w:val="24"/>
        </w:rPr>
        <w:t xml:space="preserve"> indicates the stage at which a host cell begins producing new bacteriophages?</w:t>
      </w:r>
      <w:r w:rsidR="00601B37" w:rsidRPr="00992733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3E0BE8" w:rsidRPr="00992733" w:rsidRDefault="00C15B33" w:rsidP="005A07A4">
      <w:pPr>
        <w:pStyle w:val="ListParagraph"/>
        <w:keepLines/>
        <w:numPr>
          <w:ilvl w:val="1"/>
          <w:numId w:val="8"/>
        </w:numPr>
        <w:tabs>
          <w:tab w:val="clear" w:pos="1440"/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ind w:left="810" w:hanging="450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Whi</w:t>
      </w:r>
      <w:r w:rsidR="00601B37" w:rsidRPr="00992733">
        <w:rPr>
          <w:rFonts w:ascii="Times New Roman" w:hAnsi="Times New Roman" w:cs="Times New Roman"/>
          <w:sz w:val="24"/>
          <w:szCs w:val="24"/>
        </w:rPr>
        <w:t>ch letter</w:t>
      </w:r>
      <w:r w:rsidRPr="00992733">
        <w:rPr>
          <w:rFonts w:ascii="Times New Roman" w:hAnsi="Times New Roman" w:cs="Times New Roman"/>
          <w:sz w:val="24"/>
          <w:szCs w:val="24"/>
        </w:rPr>
        <w:t xml:space="preserve"> indicates the stage at which a bacteriophage injects its DNA into a host cell?</w:t>
      </w:r>
      <w:r w:rsidR="00601B37" w:rsidRPr="00992733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601B37" w:rsidRPr="00992733" w:rsidRDefault="00601B37" w:rsidP="005A07A4">
      <w:pPr>
        <w:pStyle w:val="ListParagraph"/>
        <w:keepLines/>
        <w:numPr>
          <w:ilvl w:val="1"/>
          <w:numId w:val="8"/>
        </w:numPr>
        <w:tabs>
          <w:tab w:val="clear" w:pos="1440"/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ind w:left="810" w:hanging="450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Which letter</w:t>
      </w:r>
      <w:r w:rsidR="003E0BE8" w:rsidRPr="00992733">
        <w:rPr>
          <w:rFonts w:ascii="Times New Roman" w:hAnsi="Times New Roman" w:cs="Times New Roman"/>
          <w:sz w:val="24"/>
          <w:szCs w:val="24"/>
        </w:rPr>
        <w:t xml:space="preserve"> indicates the stage at which symptoms of the viral disease will occur?</w:t>
      </w:r>
      <w:r w:rsidRPr="00992733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601B37" w:rsidRDefault="00B318D6" w:rsidP="005A07A4">
      <w:pPr>
        <w:pStyle w:val="ListParagraph"/>
        <w:keepLines/>
        <w:numPr>
          <w:ilvl w:val="1"/>
          <w:numId w:val="8"/>
        </w:numPr>
        <w:tabs>
          <w:tab w:val="clear" w:pos="1440"/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ind w:left="810" w:hanging="450"/>
        <w:contextualSpacing w:val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Which letter in Figure 20–7 indicates the stage at which</w:t>
      </w:r>
      <w:r w:rsidR="00A24158" w:rsidRPr="00992733">
        <w:rPr>
          <w:rFonts w:ascii="Times New Roman" w:hAnsi="Times New Roman" w:cs="Times New Roman"/>
          <w:sz w:val="24"/>
          <w:szCs w:val="24"/>
        </w:rPr>
        <w:t xml:space="preserve"> the organism that is infected will have the disease for the rest of their life?</w:t>
      </w:r>
      <w:r w:rsidR="00601B37" w:rsidRPr="00992733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5A07A4" w:rsidRPr="005A07A4" w:rsidRDefault="005A07A4" w:rsidP="005A07A4">
      <w:pPr>
        <w:keepLines/>
        <w:tabs>
          <w:tab w:val="left" w:pos="810"/>
          <w:tab w:val="left" w:pos="990"/>
        </w:tabs>
        <w:suppressAutoHyphens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A35C32" w:rsidRPr="00A35C32" w:rsidRDefault="00A35C32" w:rsidP="00A35C32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. </w:t>
      </w:r>
      <w:r w:rsidRPr="00A35C32">
        <w:rPr>
          <w:rFonts w:ascii="Times New Roman" w:hAnsi="Times New Roman" w:cs="Times New Roman"/>
          <w:sz w:val="24"/>
          <w:szCs w:val="24"/>
        </w:rPr>
        <w:t>What is the main difference between the lysogenic and lytic cycle?</w:t>
      </w:r>
    </w:p>
    <w:p w:rsidR="00A35C32" w:rsidRPr="00A35C32" w:rsidRDefault="00A35C32" w:rsidP="00A35C32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35C32">
        <w:rPr>
          <w:rFonts w:ascii="Times New Roman" w:hAnsi="Times New Roman" w:cs="Times New Roman"/>
          <w:sz w:val="24"/>
          <w:szCs w:val="24"/>
        </w:rPr>
        <w:t>a. Only lytic injects their genetic material into the host cell.</w:t>
      </w:r>
      <w:r w:rsidRPr="00A35C32">
        <w:rPr>
          <w:rFonts w:ascii="Times New Roman" w:hAnsi="Times New Roman" w:cs="Times New Roman"/>
          <w:sz w:val="24"/>
          <w:szCs w:val="24"/>
        </w:rPr>
        <w:tab/>
      </w:r>
      <w:r w:rsidRPr="00A35C32">
        <w:rPr>
          <w:rFonts w:ascii="Times New Roman" w:hAnsi="Times New Roman" w:cs="Times New Roman"/>
          <w:sz w:val="24"/>
          <w:szCs w:val="24"/>
        </w:rPr>
        <w:tab/>
      </w:r>
      <w:r w:rsidRPr="00A35C32">
        <w:rPr>
          <w:rFonts w:ascii="Times New Roman" w:hAnsi="Times New Roman" w:cs="Times New Roman"/>
          <w:sz w:val="24"/>
          <w:szCs w:val="24"/>
        </w:rPr>
        <w:tab/>
      </w:r>
    </w:p>
    <w:p w:rsidR="00A35C32" w:rsidRPr="00A35C32" w:rsidRDefault="00A35C32" w:rsidP="00A35C32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35C32">
        <w:rPr>
          <w:rFonts w:ascii="Times New Roman" w:hAnsi="Times New Roman" w:cs="Times New Roman"/>
          <w:sz w:val="24"/>
          <w:szCs w:val="24"/>
        </w:rPr>
        <w:t>b. Lysogenic does not lyse the host cell right away.</w:t>
      </w:r>
    </w:p>
    <w:p w:rsidR="00F11F4E" w:rsidRDefault="00A35C32" w:rsidP="00A35C32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35C32">
        <w:rPr>
          <w:rFonts w:ascii="Times New Roman" w:hAnsi="Times New Roman" w:cs="Times New Roman"/>
          <w:sz w:val="24"/>
          <w:szCs w:val="24"/>
        </w:rPr>
        <w:t>c. Lytic does not infect host cells.</w:t>
      </w:r>
    </w:p>
    <w:p w:rsidR="00A35C32" w:rsidRDefault="00A35C32" w:rsidP="005A07A4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. There </w:t>
      </w:r>
      <w:r w:rsidR="005A07A4">
        <w:rPr>
          <w:rFonts w:ascii="Times New Roman" w:hAnsi="Times New Roman" w:cs="Times New Roman"/>
          <w:sz w:val="24"/>
          <w:szCs w:val="24"/>
        </w:rPr>
        <w:t>are no differences between them</w:t>
      </w:r>
    </w:p>
    <w:p w:rsidR="00A35C32" w:rsidRPr="00992733" w:rsidRDefault="00A35C32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08D9" w:rsidRPr="00992733" w:rsidRDefault="00A35C32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. </w:t>
      </w:r>
      <w:r w:rsidR="005408D9" w:rsidRPr="00992733">
        <w:rPr>
          <w:rFonts w:ascii="Times New Roman" w:hAnsi="Times New Roman" w:cs="Times New Roman"/>
          <w:sz w:val="24"/>
          <w:szCs w:val="24"/>
        </w:rPr>
        <w:t>Read the following statements that describe an HIV infection. What is the correct order in which they occur?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   1) Reverse transcriptase uses viral RNA as a template to make viral DNA.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   2) Virus coat fuses with cell membrane and viral RNA enters the cell.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   3) Virus attaches to host cell membrane.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   4) The new viruses bud off from the host cell membrane.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   5) Viral DNA enters nucleus and inserts itself into host DNA. 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   6) Viral mRNA directs the host cell to assemble viral proteins.</w:t>
      </w:r>
    </w:p>
    <w:p w:rsidR="005408D9" w:rsidRPr="00992733" w:rsidRDefault="005408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08D9" w:rsidRPr="00992733" w:rsidRDefault="00601B37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a)</w:t>
      </w:r>
      <w:r w:rsidR="005408D9" w:rsidRPr="00992733">
        <w:rPr>
          <w:rFonts w:ascii="Times New Roman" w:hAnsi="Times New Roman" w:cs="Times New Roman"/>
          <w:sz w:val="24"/>
          <w:szCs w:val="24"/>
        </w:rPr>
        <w:tab/>
        <w:t>2,3,6,1,5,4</w:t>
      </w:r>
      <w:r w:rsidR="005408D9" w:rsidRPr="00992733">
        <w:rPr>
          <w:rFonts w:ascii="Times New Roman" w:hAnsi="Times New Roman" w:cs="Times New Roman"/>
          <w:sz w:val="24"/>
          <w:szCs w:val="24"/>
        </w:rPr>
        <w:tab/>
      </w:r>
      <w:r w:rsidR="00D013C4" w:rsidRPr="00992733">
        <w:rPr>
          <w:rFonts w:ascii="Times New Roman" w:hAnsi="Times New Roman" w:cs="Times New Roman"/>
          <w:sz w:val="24"/>
          <w:szCs w:val="24"/>
        </w:rPr>
        <w:tab/>
      </w:r>
      <w:r w:rsidR="00D013C4" w:rsidRPr="00992733">
        <w:rPr>
          <w:rFonts w:ascii="Times New Roman" w:hAnsi="Times New Roman" w:cs="Times New Roman"/>
          <w:sz w:val="24"/>
          <w:szCs w:val="24"/>
        </w:rPr>
        <w:tab/>
      </w:r>
      <w:r w:rsidR="005408D9" w:rsidRPr="00992733">
        <w:rPr>
          <w:rFonts w:ascii="Times New Roman" w:hAnsi="Times New Roman" w:cs="Times New Roman"/>
          <w:sz w:val="24"/>
          <w:szCs w:val="24"/>
        </w:rPr>
        <w:t>b.</w:t>
      </w:r>
      <w:r w:rsidR="005408D9" w:rsidRPr="00992733">
        <w:rPr>
          <w:rFonts w:ascii="Times New Roman" w:hAnsi="Times New Roman" w:cs="Times New Roman"/>
          <w:sz w:val="24"/>
          <w:szCs w:val="24"/>
        </w:rPr>
        <w:tab/>
        <w:t>2,3,1,5,6,4</w:t>
      </w:r>
      <w:r w:rsidR="005408D9" w:rsidRPr="00992733">
        <w:rPr>
          <w:rFonts w:ascii="Times New Roman" w:hAnsi="Times New Roman" w:cs="Times New Roman"/>
          <w:sz w:val="24"/>
          <w:szCs w:val="24"/>
        </w:rPr>
        <w:tab/>
      </w:r>
    </w:p>
    <w:p w:rsidR="005408D9" w:rsidRPr="00992733" w:rsidRDefault="005408D9" w:rsidP="00F11F4E">
      <w:pPr>
        <w:keepLines/>
        <w:suppressAutoHyphens/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.</w:t>
      </w:r>
      <w:r w:rsidRPr="00992733">
        <w:rPr>
          <w:rFonts w:ascii="Times New Roman" w:hAnsi="Times New Roman" w:cs="Times New Roman"/>
          <w:sz w:val="24"/>
          <w:szCs w:val="24"/>
        </w:rPr>
        <w:tab/>
        <w:t>3,2,1,6,5,4</w:t>
      </w:r>
      <w:r w:rsidRPr="00992733">
        <w:rPr>
          <w:rFonts w:ascii="Times New Roman" w:hAnsi="Times New Roman" w:cs="Times New Roman"/>
          <w:sz w:val="24"/>
          <w:szCs w:val="24"/>
        </w:rPr>
        <w:tab/>
      </w:r>
      <w:r w:rsidR="00D013C4" w:rsidRPr="00992733">
        <w:rPr>
          <w:rFonts w:ascii="Times New Roman" w:hAnsi="Times New Roman" w:cs="Times New Roman"/>
          <w:sz w:val="24"/>
          <w:szCs w:val="24"/>
        </w:rPr>
        <w:tab/>
      </w:r>
      <w:r w:rsidR="00D013C4" w:rsidRPr="00992733">
        <w:rPr>
          <w:rFonts w:ascii="Times New Roman" w:hAnsi="Times New Roman" w:cs="Times New Roman"/>
          <w:sz w:val="24"/>
          <w:szCs w:val="24"/>
        </w:rPr>
        <w:tab/>
      </w:r>
      <w:r w:rsidRPr="00992733">
        <w:rPr>
          <w:rFonts w:ascii="Times New Roman" w:hAnsi="Times New Roman" w:cs="Times New Roman"/>
          <w:sz w:val="24"/>
          <w:szCs w:val="24"/>
        </w:rPr>
        <w:t>d.</w:t>
      </w:r>
      <w:r w:rsidRPr="00992733">
        <w:rPr>
          <w:rFonts w:ascii="Times New Roman" w:hAnsi="Times New Roman" w:cs="Times New Roman"/>
          <w:sz w:val="24"/>
          <w:szCs w:val="24"/>
        </w:rPr>
        <w:tab/>
        <w:t>3,2,1,5,6,4</w:t>
      </w:r>
    </w:p>
    <w:p w:rsidR="007465C0" w:rsidRPr="00992733" w:rsidRDefault="007465C0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376D9" w:rsidRPr="00992733" w:rsidRDefault="00A35C32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. </w:t>
      </w:r>
      <w:r w:rsidR="00A376D9" w:rsidRPr="00992733">
        <w:rPr>
          <w:rFonts w:ascii="Times New Roman" w:hAnsi="Times New Roman" w:cs="Times New Roman"/>
          <w:sz w:val="24"/>
          <w:szCs w:val="24"/>
        </w:rPr>
        <w:t>Viral diseases can be</w:t>
      </w:r>
    </w:p>
    <w:p w:rsidR="00A376D9" w:rsidRPr="00992733" w:rsidRDefault="00A376D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a.</w:t>
      </w:r>
      <w:r w:rsidRPr="00992733">
        <w:rPr>
          <w:rFonts w:ascii="Times New Roman" w:hAnsi="Times New Roman" w:cs="Times New Roman"/>
          <w:sz w:val="24"/>
          <w:szCs w:val="24"/>
        </w:rPr>
        <w:tab/>
        <w:t>treated with antibiotics and prevented with vaccines.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A376D9" w:rsidRPr="00992733" w:rsidRDefault="00A376D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b.</w:t>
      </w:r>
      <w:r w:rsidRPr="00992733">
        <w:rPr>
          <w:rFonts w:ascii="Times New Roman" w:hAnsi="Times New Roman" w:cs="Times New Roman"/>
          <w:sz w:val="24"/>
          <w:szCs w:val="24"/>
        </w:rPr>
        <w:tab/>
        <w:t>treated with vaccines and prevented with antibiotics.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A376D9" w:rsidRPr="00992733" w:rsidRDefault="00A376D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.</w:t>
      </w:r>
      <w:r w:rsidRPr="00992733">
        <w:rPr>
          <w:rFonts w:ascii="Times New Roman" w:hAnsi="Times New Roman" w:cs="Times New Roman"/>
          <w:sz w:val="24"/>
          <w:szCs w:val="24"/>
        </w:rPr>
        <w:tab/>
        <w:t>prevented with antibiotics but not treated with vaccines.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A376D9" w:rsidRPr="00992733" w:rsidRDefault="00A376D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d.</w:t>
      </w:r>
      <w:r w:rsidRPr="00992733">
        <w:rPr>
          <w:rFonts w:ascii="Times New Roman" w:hAnsi="Times New Roman" w:cs="Times New Roman"/>
          <w:sz w:val="24"/>
          <w:szCs w:val="24"/>
        </w:rPr>
        <w:tab/>
        <w:t>prevented with vaccines but not treated with antibiotics.</w:t>
      </w:r>
    </w:p>
    <w:p w:rsidR="00A35C32" w:rsidRDefault="00A35C32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A0798" w:rsidRPr="00992733" w:rsidRDefault="00A35C32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8. </w:t>
      </w:r>
      <w:r w:rsidR="005A0798" w:rsidRPr="00992733">
        <w:rPr>
          <w:rFonts w:ascii="Times New Roman" w:hAnsi="Times New Roman" w:cs="Times New Roman"/>
          <w:sz w:val="24"/>
          <w:szCs w:val="24"/>
        </w:rPr>
        <w:t>How do viruses cause disease?</w:t>
      </w:r>
    </w:p>
    <w:p w:rsidR="005A0798" w:rsidRPr="00992733" w:rsidRDefault="005A0798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a.</w:t>
      </w:r>
      <w:r w:rsidRPr="00992733">
        <w:rPr>
          <w:rFonts w:ascii="Times New Roman" w:hAnsi="Times New Roman" w:cs="Times New Roman"/>
          <w:sz w:val="24"/>
          <w:szCs w:val="24"/>
        </w:rPr>
        <w:tab/>
        <w:t>by releasing toxins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5A0798" w:rsidRPr="00992733" w:rsidRDefault="005A0798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b.</w:t>
      </w:r>
      <w:r w:rsidRPr="00992733">
        <w:rPr>
          <w:rFonts w:ascii="Times New Roman" w:hAnsi="Times New Roman" w:cs="Times New Roman"/>
          <w:sz w:val="24"/>
          <w:szCs w:val="24"/>
        </w:rPr>
        <w:tab/>
        <w:t>by destroying cells or affecting cellular processes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5A0798" w:rsidRPr="00992733" w:rsidRDefault="005A0798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.</w:t>
      </w:r>
      <w:r w:rsidRPr="00992733">
        <w:rPr>
          <w:rFonts w:ascii="Times New Roman" w:hAnsi="Times New Roman" w:cs="Times New Roman"/>
          <w:sz w:val="24"/>
          <w:szCs w:val="24"/>
        </w:rPr>
        <w:tab/>
        <w:t>by changing normal proteins into misfolded proteins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5A0798" w:rsidRPr="00992733" w:rsidRDefault="005A0798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d.</w:t>
      </w:r>
      <w:r w:rsidRPr="00992733">
        <w:rPr>
          <w:rFonts w:ascii="Times New Roman" w:hAnsi="Times New Roman" w:cs="Times New Roman"/>
          <w:sz w:val="24"/>
          <w:szCs w:val="24"/>
        </w:rPr>
        <w:tab/>
        <w:t>by inserting prophages into human DNA</w:t>
      </w:r>
    </w:p>
    <w:p w:rsidR="00A376D9" w:rsidRPr="00992733" w:rsidRDefault="00A376D9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76A99" w:rsidRPr="00992733" w:rsidRDefault="00A35C32" w:rsidP="006D1C91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. </w:t>
      </w:r>
      <w:r w:rsidR="00676A99" w:rsidRPr="00992733">
        <w:rPr>
          <w:rFonts w:ascii="Times New Roman" w:hAnsi="Times New Roman" w:cs="Times New Roman"/>
          <w:sz w:val="24"/>
          <w:szCs w:val="24"/>
        </w:rPr>
        <w:t>Viral infections can be prevented by vaccines, which are</w:t>
      </w:r>
    </w:p>
    <w:p w:rsidR="00676A99" w:rsidRPr="00992733" w:rsidRDefault="00676A9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a.</w:t>
      </w:r>
      <w:r w:rsidRPr="00992733">
        <w:rPr>
          <w:rFonts w:ascii="Times New Roman" w:hAnsi="Times New Roman" w:cs="Times New Roman"/>
          <w:sz w:val="24"/>
          <w:szCs w:val="24"/>
        </w:rPr>
        <w:tab/>
        <w:t>chemicals that destroy viral DNA.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676A99" w:rsidRPr="00992733" w:rsidRDefault="00676A9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b.</w:t>
      </w:r>
      <w:r w:rsidRPr="00992733">
        <w:rPr>
          <w:rFonts w:ascii="Times New Roman" w:hAnsi="Times New Roman" w:cs="Times New Roman"/>
          <w:sz w:val="24"/>
          <w:szCs w:val="24"/>
        </w:rPr>
        <w:tab/>
        <w:t>substances that cause viral proteins to misfold.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676A99" w:rsidRPr="00992733" w:rsidRDefault="00676A9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.</w:t>
      </w:r>
      <w:r w:rsidRPr="00992733">
        <w:rPr>
          <w:rFonts w:ascii="Times New Roman" w:hAnsi="Times New Roman" w:cs="Times New Roman"/>
          <w:sz w:val="24"/>
          <w:szCs w:val="24"/>
        </w:rPr>
        <w:tab/>
        <w:t>drugs that control the growth and reproduction of viruses.</w:t>
      </w:r>
      <w:r w:rsidRPr="00992733">
        <w:rPr>
          <w:rFonts w:ascii="Times New Roman" w:hAnsi="Times New Roman" w:cs="Times New Roman"/>
          <w:sz w:val="24"/>
          <w:szCs w:val="24"/>
        </w:rPr>
        <w:tab/>
      </w:r>
    </w:p>
    <w:p w:rsidR="00676A99" w:rsidRPr="00992733" w:rsidRDefault="00676A99" w:rsidP="006D1C91">
      <w:pPr>
        <w:keepLines/>
        <w:suppressAutoHyphens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d.</w:t>
      </w:r>
      <w:r w:rsidRPr="00992733">
        <w:rPr>
          <w:rFonts w:ascii="Times New Roman" w:hAnsi="Times New Roman" w:cs="Times New Roman"/>
          <w:sz w:val="24"/>
          <w:szCs w:val="24"/>
        </w:rPr>
        <w:tab/>
        <w:t>preparations of weakened or killed viruses.</w:t>
      </w:r>
    </w:p>
    <w:p w:rsidR="00A35C32" w:rsidRPr="001F5FA5" w:rsidRDefault="00676A99" w:rsidP="001F5FA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53C5C" w:rsidRPr="00992733" w:rsidRDefault="00A35C32" w:rsidP="006D1C9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. </w:t>
      </w:r>
      <w:r w:rsidR="00E53C5C" w:rsidRPr="00992733">
        <w:rPr>
          <w:rFonts w:ascii="Times New Roman" w:hAnsi="Times New Roman" w:cs="Times New Roman"/>
          <w:sz w:val="24"/>
          <w:szCs w:val="24"/>
        </w:rPr>
        <w:t>How does a virus differ from a cell?</w:t>
      </w:r>
    </w:p>
    <w:p w:rsidR="00E53C5C" w:rsidRPr="00992733" w:rsidRDefault="00F11921" w:rsidP="006D1C9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a. </w:t>
      </w:r>
      <w:r w:rsidR="00E53C5C" w:rsidRPr="00992733">
        <w:rPr>
          <w:rFonts w:ascii="Times New Roman" w:hAnsi="Times New Roman" w:cs="Times New Roman"/>
          <w:sz w:val="24"/>
          <w:szCs w:val="24"/>
        </w:rPr>
        <w:t>viruses are much larger than the largest cells.</w:t>
      </w:r>
    </w:p>
    <w:p w:rsidR="00E53C5C" w:rsidRPr="00992733" w:rsidRDefault="00F11921" w:rsidP="006D1C9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b. </w:t>
      </w:r>
      <w:r w:rsidR="00E53C5C" w:rsidRPr="00992733">
        <w:rPr>
          <w:rFonts w:ascii="Times New Roman" w:hAnsi="Times New Roman" w:cs="Times New Roman"/>
          <w:sz w:val="24"/>
          <w:szCs w:val="24"/>
        </w:rPr>
        <w:t>a virus cannot copy itself unless it is inside a living cell.</w:t>
      </w:r>
    </w:p>
    <w:p w:rsidR="00E53C5C" w:rsidRPr="00992733" w:rsidRDefault="00F11921" w:rsidP="006D1C9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c. </w:t>
      </w:r>
      <w:r w:rsidR="00E53C5C" w:rsidRPr="00992733">
        <w:rPr>
          <w:rFonts w:ascii="Times New Roman" w:hAnsi="Times New Roman" w:cs="Times New Roman"/>
          <w:sz w:val="24"/>
          <w:szCs w:val="24"/>
        </w:rPr>
        <w:t>cells make people sick, but viruses heal them.</w:t>
      </w:r>
    </w:p>
    <w:p w:rsidR="00A35C32" w:rsidRDefault="00F11921" w:rsidP="005A07A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d. </w:t>
      </w:r>
      <w:r w:rsidR="00E53C5C" w:rsidRPr="00992733">
        <w:rPr>
          <w:rFonts w:ascii="Times New Roman" w:hAnsi="Times New Roman" w:cs="Times New Roman"/>
          <w:sz w:val="24"/>
          <w:szCs w:val="24"/>
        </w:rPr>
        <w:t>cells have genetic material while viruses do not</w:t>
      </w:r>
    </w:p>
    <w:p w:rsidR="00A35C32" w:rsidRPr="00992733" w:rsidRDefault="00A35C32" w:rsidP="006D1C9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E53C5C" w:rsidRPr="00992733" w:rsidRDefault="00A35C32" w:rsidP="00F4521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1. </w:t>
      </w:r>
      <w:r w:rsidR="00E53C5C" w:rsidRPr="00992733">
        <w:rPr>
          <w:rFonts w:ascii="Times New Roman" w:hAnsi="Times New Roman" w:cs="Times New Roman"/>
          <w:sz w:val="24"/>
          <w:szCs w:val="24"/>
        </w:rPr>
        <w:t>A virus causes disease by</w:t>
      </w:r>
    </w:p>
    <w:p w:rsidR="00E53C5C" w:rsidRPr="00992733" w:rsidRDefault="00E53C5C" w:rsidP="006D1C91">
      <w:pPr>
        <w:spacing w:after="0"/>
        <w:ind w:left="1080" w:hanging="45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</w:t>
      </w:r>
      <w:r w:rsidR="00F4521E" w:rsidRPr="00992733">
        <w:rPr>
          <w:rFonts w:ascii="Times New Roman" w:hAnsi="Times New Roman" w:cs="Times New Roman"/>
          <w:sz w:val="24"/>
          <w:szCs w:val="24"/>
        </w:rPr>
        <w:t>a.</w:t>
      </w:r>
      <w:r w:rsidR="002A08A8" w:rsidRPr="00992733">
        <w:rPr>
          <w:rFonts w:ascii="Times New Roman" w:hAnsi="Times New Roman" w:cs="Times New Roman"/>
          <w:sz w:val="24"/>
          <w:szCs w:val="24"/>
        </w:rPr>
        <w:t xml:space="preserve"> </w:t>
      </w:r>
      <w:r w:rsidRPr="00992733">
        <w:rPr>
          <w:rFonts w:ascii="Times New Roman" w:hAnsi="Times New Roman" w:cs="Times New Roman"/>
          <w:sz w:val="24"/>
          <w:szCs w:val="24"/>
        </w:rPr>
        <w:t>forcing human cells to make copies of viruses which e</w:t>
      </w:r>
      <w:r w:rsidR="00A35C32">
        <w:rPr>
          <w:rFonts w:ascii="Times New Roman" w:hAnsi="Times New Roman" w:cs="Times New Roman"/>
          <w:sz w:val="24"/>
          <w:szCs w:val="24"/>
        </w:rPr>
        <w:t xml:space="preserve">ventually destroys the human </w:t>
      </w:r>
      <w:r w:rsidRPr="00992733">
        <w:rPr>
          <w:rFonts w:ascii="Times New Roman" w:hAnsi="Times New Roman" w:cs="Times New Roman"/>
          <w:sz w:val="24"/>
          <w:szCs w:val="24"/>
        </w:rPr>
        <w:t>cells</w:t>
      </w:r>
    </w:p>
    <w:p w:rsidR="00E53C5C" w:rsidRPr="00992733" w:rsidRDefault="00F4521E" w:rsidP="006D1C9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b.</w:t>
      </w:r>
      <w:r w:rsidR="002A08A8" w:rsidRPr="00992733">
        <w:rPr>
          <w:rFonts w:ascii="Times New Roman" w:hAnsi="Times New Roman" w:cs="Times New Roman"/>
          <w:sz w:val="24"/>
          <w:szCs w:val="24"/>
        </w:rPr>
        <w:t xml:space="preserve"> </w:t>
      </w:r>
      <w:r w:rsidR="00E53C5C" w:rsidRPr="00992733">
        <w:rPr>
          <w:rFonts w:ascii="Times New Roman" w:hAnsi="Times New Roman" w:cs="Times New Roman"/>
          <w:sz w:val="24"/>
          <w:szCs w:val="24"/>
        </w:rPr>
        <w:t>causing immune cells to divide too rapidly</w:t>
      </w:r>
    </w:p>
    <w:p w:rsidR="00E53C5C" w:rsidRPr="00992733" w:rsidRDefault="00F4521E" w:rsidP="006D1C9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.</w:t>
      </w:r>
      <w:r w:rsidR="002A08A8" w:rsidRPr="00992733">
        <w:rPr>
          <w:rFonts w:ascii="Times New Roman" w:hAnsi="Times New Roman" w:cs="Times New Roman"/>
          <w:sz w:val="24"/>
          <w:szCs w:val="24"/>
        </w:rPr>
        <w:t xml:space="preserve"> </w:t>
      </w:r>
      <w:r w:rsidR="00E53C5C" w:rsidRPr="00992733">
        <w:rPr>
          <w:rFonts w:ascii="Times New Roman" w:hAnsi="Times New Roman" w:cs="Times New Roman"/>
          <w:sz w:val="24"/>
          <w:szCs w:val="24"/>
        </w:rPr>
        <w:t>changing the cell cycle so cells in the body grow into tumors</w:t>
      </w:r>
    </w:p>
    <w:p w:rsidR="00E53C5C" w:rsidRPr="00992733" w:rsidRDefault="00F4521E" w:rsidP="006D1C9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d.</w:t>
      </w:r>
      <w:r w:rsidR="002A08A8" w:rsidRPr="00992733">
        <w:rPr>
          <w:rFonts w:ascii="Times New Roman" w:hAnsi="Times New Roman" w:cs="Times New Roman"/>
          <w:sz w:val="24"/>
          <w:szCs w:val="24"/>
        </w:rPr>
        <w:t xml:space="preserve"> </w:t>
      </w:r>
      <w:r w:rsidR="00E53C5C" w:rsidRPr="00992733">
        <w:rPr>
          <w:rFonts w:ascii="Times New Roman" w:hAnsi="Times New Roman" w:cs="Times New Roman"/>
          <w:sz w:val="24"/>
          <w:szCs w:val="24"/>
        </w:rPr>
        <w:t>attacking the cells of major organs like the liver until they fail and cause death</w:t>
      </w:r>
    </w:p>
    <w:p w:rsidR="00A35C32" w:rsidRDefault="00A35C32" w:rsidP="00F9733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7330" w:rsidRDefault="005A07A4" w:rsidP="00F9733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1" locked="0" layoutInCell="1" allowOverlap="1" wp14:anchorId="221EC9E8" wp14:editId="1234A047">
            <wp:simplePos x="0" y="0"/>
            <wp:positionH relativeFrom="page">
              <wp:posOffset>1771015</wp:posOffset>
            </wp:positionH>
            <wp:positionV relativeFrom="paragraph">
              <wp:posOffset>590550</wp:posOffset>
            </wp:positionV>
            <wp:extent cx="3869690" cy="228600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69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C32">
        <w:rPr>
          <w:rFonts w:ascii="Times New Roman" w:hAnsi="Times New Roman" w:cs="Times New Roman"/>
          <w:sz w:val="24"/>
          <w:szCs w:val="24"/>
        </w:rPr>
        <w:t xml:space="preserve">22. H5N1 is a deadly virus. </w:t>
      </w:r>
      <w:r w:rsidR="00F97330" w:rsidRPr="00992733">
        <w:rPr>
          <w:rFonts w:ascii="Times New Roman" w:hAnsi="Times New Roman" w:cs="Times New Roman"/>
          <w:sz w:val="24"/>
          <w:szCs w:val="24"/>
        </w:rPr>
        <w:t>Only about 50% of persons infected with this virus survive.  The chart</w:t>
      </w:r>
      <w:r w:rsidR="00533D49" w:rsidRPr="00992733">
        <w:rPr>
          <w:rFonts w:ascii="Times New Roman" w:hAnsi="Times New Roman" w:cs="Times New Roman"/>
          <w:sz w:val="24"/>
          <w:szCs w:val="24"/>
        </w:rPr>
        <w:t xml:space="preserve"> below</w:t>
      </w:r>
      <w:r w:rsidR="00F97330" w:rsidRPr="00992733">
        <w:rPr>
          <w:rFonts w:ascii="Times New Roman" w:hAnsi="Times New Roman" w:cs="Times New Roman"/>
          <w:sz w:val="24"/>
          <w:szCs w:val="24"/>
        </w:rPr>
        <w:t xml:space="preserve"> shows some possibl</w:t>
      </w:r>
      <w:r w:rsidR="00A35C32">
        <w:rPr>
          <w:rFonts w:ascii="Times New Roman" w:hAnsi="Times New Roman" w:cs="Times New Roman"/>
          <w:sz w:val="24"/>
          <w:szCs w:val="24"/>
        </w:rPr>
        <w:t>e ways H5N1 can be transmitted.</w:t>
      </w:r>
      <w:r w:rsidR="00F97330" w:rsidRPr="00992733">
        <w:rPr>
          <w:rFonts w:ascii="Times New Roman" w:hAnsi="Times New Roman" w:cs="Times New Roman"/>
          <w:sz w:val="24"/>
          <w:szCs w:val="24"/>
        </w:rPr>
        <w:t xml:space="preserve"> An H5N1 outbreak may be difficult to contain and control because</w:t>
      </w:r>
    </w:p>
    <w:p w:rsidR="005A07A4" w:rsidRPr="00992733" w:rsidRDefault="005A07A4" w:rsidP="00F9733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7330" w:rsidRPr="00992733" w:rsidRDefault="00F97330" w:rsidP="00F97330">
      <w:pPr>
        <w:spacing w:after="0"/>
        <w:ind w:left="1080" w:hanging="45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  a. there are no antibiotics available which are effective against H5N1</w:t>
      </w:r>
    </w:p>
    <w:p w:rsidR="00F97330" w:rsidRPr="00992733" w:rsidRDefault="00F97330" w:rsidP="00F973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 xml:space="preserve">b. H5N1 can be transmitted to many different species </w:t>
      </w:r>
    </w:p>
    <w:p w:rsidR="00F97330" w:rsidRPr="00992733" w:rsidRDefault="00F97330" w:rsidP="00F973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c.</w:t>
      </w:r>
      <w:r w:rsidR="005A07A4">
        <w:rPr>
          <w:rFonts w:ascii="Times New Roman" w:hAnsi="Times New Roman" w:cs="Times New Roman"/>
          <w:sz w:val="24"/>
          <w:szCs w:val="24"/>
        </w:rPr>
        <w:t xml:space="preserve"> </w:t>
      </w:r>
      <w:r w:rsidRPr="00992733">
        <w:rPr>
          <w:rFonts w:ascii="Times New Roman" w:hAnsi="Times New Roman" w:cs="Times New Roman"/>
          <w:sz w:val="24"/>
          <w:szCs w:val="24"/>
        </w:rPr>
        <w:t>H5N1 is transmitted by eating an infected organism</w:t>
      </w:r>
    </w:p>
    <w:p w:rsidR="00A35C32" w:rsidRPr="0066297B" w:rsidRDefault="00F97330" w:rsidP="0066297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92733">
        <w:rPr>
          <w:rFonts w:ascii="Times New Roman" w:hAnsi="Times New Roman" w:cs="Times New Roman"/>
          <w:sz w:val="24"/>
          <w:szCs w:val="24"/>
        </w:rPr>
        <w:t>d.</w:t>
      </w:r>
      <w:r w:rsidR="005A07A4">
        <w:rPr>
          <w:rFonts w:ascii="Times New Roman" w:hAnsi="Times New Roman" w:cs="Times New Roman"/>
          <w:sz w:val="24"/>
          <w:szCs w:val="24"/>
        </w:rPr>
        <w:t xml:space="preserve"> </w:t>
      </w:r>
      <w:r w:rsidRPr="00992733">
        <w:rPr>
          <w:rFonts w:ascii="Times New Roman" w:hAnsi="Times New Roman" w:cs="Times New Roman"/>
          <w:sz w:val="24"/>
          <w:szCs w:val="24"/>
        </w:rPr>
        <w:t>chickens are highly mobile species so spread H5N1 over large geographic areas</w:t>
      </w:r>
    </w:p>
    <w:p w:rsidR="005A07A4" w:rsidRDefault="005A07A4" w:rsidP="00A35C32">
      <w:pPr>
        <w:pStyle w:val="Default"/>
        <w:rPr>
          <w:rFonts w:ascii="Times New Roman" w:hAnsi="Times New Roman" w:cs="Times New Roman"/>
          <w:bCs/>
        </w:rPr>
      </w:pPr>
    </w:p>
    <w:p w:rsidR="0066297B" w:rsidRPr="00001DE5" w:rsidRDefault="00A35C32" w:rsidP="0066297B">
      <w:pPr>
        <w:spacing w:after="0"/>
        <w:jc w:val="center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bCs/>
        </w:rPr>
        <w:t xml:space="preserve"> </w:t>
      </w:r>
      <w:r w:rsidR="0066297B" w:rsidRPr="006D1C91">
        <w:rPr>
          <w:noProof/>
          <w:sz w:val="24"/>
          <w:szCs w:val="24"/>
        </w:rPr>
        <w:drawing>
          <wp:inline distT="0" distB="0" distL="0" distR="0" wp14:anchorId="6788C8F9" wp14:editId="0592E2C9">
            <wp:extent cx="2009775" cy="1163064"/>
            <wp:effectExtent l="0" t="0" r="0" b="0"/>
            <wp:docPr id="7" name="Picture 2" descr="C:\Documents and Settings\Aron Smudy\Desktop\celldividinghttpwww.nature.comnaturejournalv430n7002images430840a-f1.2.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Aron Smudy\Desktop\celldividinghttpwww.nature.comnaturejournalv430n7002images430840a-f1.2.jpg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090" cy="11823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97B" w:rsidRPr="0066297B" w:rsidRDefault="0066297B" w:rsidP="0066297B">
      <w:pPr>
        <w:spacing w:after="0"/>
        <w:ind w:left="360" w:hanging="360"/>
        <w:rPr>
          <w:rFonts w:ascii="Times New Roman" w:hAnsi="Times New Roman" w:cs="Times New Roman"/>
          <w:sz w:val="24"/>
          <w:szCs w:val="24"/>
        </w:rPr>
      </w:pPr>
      <w:r w:rsidRPr="00871CA4">
        <w:rPr>
          <w:rFonts w:ascii="Times New Roman" w:hAnsi="Times New Roman" w:cs="Times New Roman"/>
          <w:sz w:val="24"/>
          <w:szCs w:val="24"/>
        </w:rPr>
        <w:t>23.</w:t>
      </w:r>
      <w:r>
        <w:rPr>
          <w:sz w:val="24"/>
          <w:szCs w:val="24"/>
        </w:rPr>
        <w:t xml:space="preserve"> </w:t>
      </w:r>
      <w:r w:rsidRPr="0066297B">
        <w:rPr>
          <w:rFonts w:ascii="Times New Roman" w:hAnsi="Times New Roman" w:cs="Times New Roman"/>
          <w:sz w:val="24"/>
          <w:szCs w:val="24"/>
        </w:rPr>
        <w:t>The cell in the diagram above is infected with a virus.  It is in the process of dividing normally. This cell is most likely infected with</w:t>
      </w:r>
    </w:p>
    <w:p w:rsidR="0066297B" w:rsidRPr="0066297B" w:rsidRDefault="0066297B" w:rsidP="0066297B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66297B">
        <w:rPr>
          <w:rFonts w:ascii="Times New Roman" w:hAnsi="Times New Roman" w:cs="Times New Roman"/>
          <w:sz w:val="24"/>
          <w:szCs w:val="24"/>
        </w:rPr>
        <w:t>a.  a lysogenic virus</w:t>
      </w:r>
      <w:r w:rsidRPr="0066297B">
        <w:rPr>
          <w:rFonts w:ascii="Times New Roman" w:hAnsi="Times New Roman" w:cs="Times New Roman"/>
          <w:sz w:val="24"/>
          <w:szCs w:val="24"/>
        </w:rPr>
        <w:tab/>
      </w:r>
      <w:r w:rsidRPr="0066297B">
        <w:rPr>
          <w:rFonts w:ascii="Times New Roman" w:hAnsi="Times New Roman" w:cs="Times New Roman"/>
          <w:sz w:val="24"/>
          <w:szCs w:val="24"/>
        </w:rPr>
        <w:tab/>
      </w:r>
      <w:r w:rsidRPr="0066297B">
        <w:rPr>
          <w:rFonts w:ascii="Times New Roman" w:hAnsi="Times New Roman" w:cs="Times New Roman"/>
          <w:sz w:val="24"/>
          <w:szCs w:val="24"/>
        </w:rPr>
        <w:tab/>
        <w:t>b.  a lytic virus</w:t>
      </w:r>
    </w:p>
    <w:p w:rsidR="0066297B" w:rsidRPr="0066297B" w:rsidRDefault="0066297B" w:rsidP="0066297B">
      <w:pPr>
        <w:spacing w:after="0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66297B">
        <w:rPr>
          <w:rFonts w:ascii="Times New Roman" w:hAnsi="Times New Roman" w:cs="Times New Roman"/>
          <w:sz w:val="24"/>
          <w:szCs w:val="24"/>
        </w:rPr>
        <w:t>c.  a living virus</w:t>
      </w:r>
      <w:r w:rsidRPr="0066297B">
        <w:rPr>
          <w:rFonts w:ascii="Times New Roman" w:hAnsi="Times New Roman" w:cs="Times New Roman"/>
          <w:sz w:val="24"/>
          <w:szCs w:val="24"/>
        </w:rPr>
        <w:tab/>
      </w:r>
      <w:r w:rsidRPr="0066297B">
        <w:rPr>
          <w:rFonts w:ascii="Times New Roman" w:hAnsi="Times New Roman" w:cs="Times New Roman"/>
          <w:sz w:val="24"/>
          <w:szCs w:val="24"/>
        </w:rPr>
        <w:tab/>
      </w:r>
      <w:r w:rsidRPr="0066297B">
        <w:rPr>
          <w:rFonts w:ascii="Times New Roman" w:hAnsi="Times New Roman" w:cs="Times New Roman"/>
          <w:sz w:val="24"/>
          <w:szCs w:val="24"/>
        </w:rPr>
        <w:tab/>
        <w:t xml:space="preserve">d.  a mitosis virus  </w:t>
      </w:r>
    </w:p>
    <w:p w:rsidR="0066297B" w:rsidRDefault="0066297B" w:rsidP="00A35C32">
      <w:pPr>
        <w:pStyle w:val="Default"/>
        <w:rPr>
          <w:rFonts w:ascii="Times New Roman" w:hAnsi="Times New Roman" w:cs="Times New Roman"/>
          <w:bCs/>
        </w:rPr>
      </w:pPr>
    </w:p>
    <w:p w:rsidR="00F758D1" w:rsidRPr="00992733" w:rsidRDefault="0066297B" w:rsidP="00A35C32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 xml:space="preserve">24. </w:t>
      </w:r>
      <w:r w:rsidR="00F758D1" w:rsidRPr="00992733">
        <w:rPr>
          <w:rFonts w:ascii="Times New Roman" w:hAnsi="Times New Roman" w:cs="Times New Roman"/>
          <w:bCs/>
        </w:rPr>
        <w:t xml:space="preserve">Examine the picture below of 3 different types of viruses. </w:t>
      </w:r>
    </w:p>
    <w:p w:rsidR="00F758D1" w:rsidRPr="00992733" w:rsidRDefault="002979A6" w:rsidP="002979A6">
      <w:pPr>
        <w:pStyle w:val="Default"/>
        <w:tabs>
          <w:tab w:val="left" w:pos="3495"/>
        </w:tabs>
        <w:rPr>
          <w:rFonts w:ascii="Times New Roman" w:hAnsi="Times New Roman" w:cs="Times New Roman"/>
        </w:rPr>
      </w:pPr>
      <w:r w:rsidRPr="00992733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4384" behindDoc="1" locked="0" layoutInCell="1" allowOverlap="1" wp14:anchorId="39B096DB" wp14:editId="46981E88">
            <wp:simplePos x="0" y="0"/>
            <wp:positionH relativeFrom="column">
              <wp:posOffset>819150</wp:posOffset>
            </wp:positionH>
            <wp:positionV relativeFrom="paragraph">
              <wp:posOffset>174625</wp:posOffset>
            </wp:positionV>
            <wp:extent cx="1546860" cy="1676400"/>
            <wp:effectExtent l="0" t="0" r="0" b="0"/>
            <wp:wrapThrough wrapText="bothSides">
              <wp:wrapPolygon edited="0">
                <wp:start x="0" y="0"/>
                <wp:lineTo x="0" y="21355"/>
                <wp:lineTo x="21281" y="21355"/>
                <wp:lineTo x="2128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ab/>
      </w:r>
    </w:p>
    <w:p w:rsidR="002979A6" w:rsidRPr="001F5FA5" w:rsidRDefault="002979A6" w:rsidP="002979A6">
      <w:pPr>
        <w:pStyle w:val="Default"/>
        <w:spacing w:after="120"/>
        <w:ind w:left="720"/>
        <w:jc w:val="right"/>
        <w:rPr>
          <w:rFonts w:ascii="Times New Roman" w:hAnsi="Times New Roman" w:cs="Times New Roman"/>
          <w:bCs/>
        </w:rPr>
      </w:pPr>
      <w:r w:rsidRPr="001F5FA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5408" behindDoc="1" locked="0" layoutInCell="1" allowOverlap="1" wp14:anchorId="20564D32" wp14:editId="29DC2878">
            <wp:simplePos x="0" y="0"/>
            <wp:positionH relativeFrom="column">
              <wp:posOffset>2295525</wp:posOffset>
            </wp:positionH>
            <wp:positionV relativeFrom="paragraph">
              <wp:posOffset>49530</wp:posOffset>
            </wp:positionV>
            <wp:extent cx="1304925" cy="146685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FA5">
        <w:rPr>
          <w:rFonts w:ascii="Times New Roman" w:hAnsi="Times New Roman" w:cs="Times New Roman"/>
          <w:bCs/>
        </w:rPr>
        <w:t>What 2 structures do all viruses have in common?</w:t>
      </w:r>
    </w:p>
    <w:p w:rsidR="002979A6" w:rsidRPr="001F5FA5" w:rsidRDefault="002979A6" w:rsidP="002979A6">
      <w:pPr>
        <w:pStyle w:val="Default"/>
        <w:spacing w:after="120"/>
        <w:ind w:left="1440"/>
        <w:jc w:val="right"/>
        <w:rPr>
          <w:rFonts w:ascii="Times New Roman" w:hAnsi="Times New Roman" w:cs="Times New Roman"/>
          <w:bCs/>
        </w:rPr>
      </w:pPr>
      <w:r w:rsidRPr="001F5FA5">
        <w:rPr>
          <w:rFonts w:ascii="Times New Roman" w:hAnsi="Times New Roman" w:cs="Times New Roman"/>
          <w:bCs/>
        </w:rPr>
        <w:t>1. ___________________________</w:t>
      </w:r>
    </w:p>
    <w:p w:rsidR="002979A6" w:rsidRPr="001F5FA5" w:rsidRDefault="002979A6" w:rsidP="002979A6">
      <w:pPr>
        <w:pStyle w:val="Default"/>
        <w:tabs>
          <w:tab w:val="center" w:pos="5715"/>
        </w:tabs>
        <w:spacing w:after="120"/>
        <w:ind w:left="1440"/>
        <w:jc w:val="right"/>
        <w:rPr>
          <w:rFonts w:ascii="Times New Roman" w:hAnsi="Times New Roman" w:cs="Times New Roman"/>
          <w:bCs/>
        </w:rPr>
      </w:pPr>
      <w:r w:rsidRPr="001F5FA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1" locked="0" layoutInCell="1" allowOverlap="1" wp14:anchorId="54D8327A" wp14:editId="051561D1">
            <wp:simplePos x="0" y="0"/>
            <wp:positionH relativeFrom="column">
              <wp:posOffset>-171450</wp:posOffset>
            </wp:positionH>
            <wp:positionV relativeFrom="paragraph">
              <wp:posOffset>-502920</wp:posOffset>
            </wp:positionV>
            <wp:extent cx="1085850" cy="1882140"/>
            <wp:effectExtent l="0" t="0" r="0" b="3810"/>
            <wp:wrapThrough wrapText="bothSides">
              <wp:wrapPolygon edited="0">
                <wp:start x="0" y="0"/>
                <wp:lineTo x="0" y="21425"/>
                <wp:lineTo x="21221" y="21425"/>
                <wp:lineTo x="2122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FA5">
        <w:rPr>
          <w:rFonts w:ascii="Times New Roman" w:hAnsi="Times New Roman" w:cs="Times New Roman"/>
          <w:bCs/>
        </w:rPr>
        <w:t xml:space="preserve">         </w:t>
      </w:r>
      <w:r w:rsidRPr="001F5FA5">
        <w:rPr>
          <w:rFonts w:ascii="Times New Roman" w:hAnsi="Times New Roman" w:cs="Times New Roman"/>
          <w:bCs/>
        </w:rPr>
        <w:t>2. ___________________________</w:t>
      </w:r>
      <w:r w:rsidRPr="001F5FA5">
        <w:rPr>
          <w:rFonts w:ascii="Times New Roman" w:hAnsi="Times New Roman" w:cs="Times New Roman"/>
          <w:bCs/>
        </w:rPr>
        <w:tab/>
      </w:r>
    </w:p>
    <w:p w:rsidR="001F5FA5" w:rsidRPr="001F5FA5" w:rsidRDefault="001F5FA5" w:rsidP="002979A6">
      <w:pPr>
        <w:pStyle w:val="Default"/>
        <w:tabs>
          <w:tab w:val="center" w:pos="5715"/>
        </w:tabs>
        <w:spacing w:after="120"/>
        <w:ind w:left="1440"/>
        <w:jc w:val="right"/>
        <w:rPr>
          <w:rFonts w:ascii="Times New Roman" w:hAnsi="Times New Roman" w:cs="Times New Roman"/>
          <w:bCs/>
        </w:rPr>
      </w:pPr>
    </w:p>
    <w:p w:rsidR="001F5FA5" w:rsidRDefault="001F5FA5" w:rsidP="002979A6">
      <w:pPr>
        <w:pStyle w:val="Default"/>
        <w:tabs>
          <w:tab w:val="center" w:pos="5715"/>
        </w:tabs>
        <w:spacing w:after="120"/>
        <w:ind w:left="1440"/>
        <w:jc w:val="right"/>
        <w:rPr>
          <w:rFonts w:ascii="Times New Roman" w:hAnsi="Times New Roman" w:cs="Times New Roman"/>
        </w:rPr>
      </w:pPr>
      <w:r w:rsidRPr="001F5FA5">
        <w:rPr>
          <w:rFonts w:ascii="Times New Roman" w:hAnsi="Times New Roman" w:cs="Times New Roman"/>
        </w:rPr>
        <w:t>How does a typical virus get inside a cell?</w:t>
      </w:r>
    </w:p>
    <w:p w:rsidR="001F5FA5" w:rsidRDefault="001F5FA5" w:rsidP="002979A6">
      <w:pPr>
        <w:pStyle w:val="Default"/>
        <w:tabs>
          <w:tab w:val="center" w:pos="5715"/>
        </w:tabs>
        <w:spacing w:after="120"/>
        <w:ind w:left="144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</w:t>
      </w:r>
    </w:p>
    <w:p w:rsidR="001F5FA5" w:rsidRPr="001F5FA5" w:rsidRDefault="001F5FA5" w:rsidP="002979A6">
      <w:pPr>
        <w:pStyle w:val="Default"/>
        <w:tabs>
          <w:tab w:val="center" w:pos="5715"/>
        </w:tabs>
        <w:spacing w:after="120"/>
        <w:ind w:left="1440"/>
        <w:jc w:val="righ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____________________________________________________</w:t>
      </w:r>
      <w:bookmarkStart w:id="0" w:name="_GoBack"/>
      <w:bookmarkEnd w:id="0"/>
    </w:p>
    <w:p w:rsidR="00F758D1" w:rsidRPr="00992733" w:rsidRDefault="00F758D1" w:rsidP="00F758D1">
      <w:pPr>
        <w:pStyle w:val="Default"/>
        <w:ind w:left="360"/>
        <w:rPr>
          <w:rFonts w:ascii="Times New Roman" w:hAnsi="Times New Roman" w:cs="Times New Roman"/>
        </w:rPr>
      </w:pPr>
    </w:p>
    <w:p w:rsidR="00F758D1" w:rsidRPr="00992733" w:rsidRDefault="00F758D1" w:rsidP="00F758D1">
      <w:pPr>
        <w:pStyle w:val="Default"/>
        <w:ind w:left="360"/>
        <w:rPr>
          <w:rFonts w:ascii="Times New Roman" w:hAnsi="Times New Roman" w:cs="Times New Roman"/>
        </w:rPr>
      </w:pPr>
    </w:p>
    <w:p w:rsidR="00F758D1" w:rsidRPr="00992733" w:rsidRDefault="00F758D1" w:rsidP="00F758D1">
      <w:pPr>
        <w:pStyle w:val="Default"/>
        <w:ind w:left="360"/>
        <w:rPr>
          <w:rFonts w:ascii="Times New Roman" w:hAnsi="Times New Roman" w:cs="Times New Roman"/>
        </w:rPr>
      </w:pPr>
    </w:p>
    <w:p w:rsidR="00F758D1" w:rsidRPr="00992733" w:rsidRDefault="00F758D1" w:rsidP="00F758D1">
      <w:pPr>
        <w:pStyle w:val="Default"/>
        <w:ind w:left="360"/>
        <w:rPr>
          <w:rFonts w:ascii="Times New Roman" w:hAnsi="Times New Roman" w:cs="Times New Roman"/>
        </w:rPr>
      </w:pPr>
    </w:p>
    <w:p w:rsidR="00F758D1" w:rsidRPr="00992733" w:rsidRDefault="00F758D1" w:rsidP="002979A6">
      <w:pPr>
        <w:pStyle w:val="Default"/>
        <w:spacing w:line="340" w:lineRule="exact"/>
        <w:rPr>
          <w:rFonts w:ascii="Times New Roman" w:hAnsi="Times New Roman" w:cs="Times New Roman"/>
          <w:b/>
          <w:bCs/>
          <w:color w:val="auto"/>
        </w:rPr>
      </w:pPr>
    </w:p>
    <w:p w:rsidR="00FE13E0" w:rsidRDefault="00FE13E0" w:rsidP="00D83AD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E13E0" w:rsidSect="00F11F4E">
      <w:headerReference w:type="default" r:id="rId14"/>
      <w:footerReference w:type="default" r:id="rId15"/>
      <w:pgSz w:w="12240" w:h="15840"/>
      <w:pgMar w:top="1440" w:right="990" w:bottom="81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72E3" w:rsidRDefault="001772E3" w:rsidP="00F01C0A">
      <w:pPr>
        <w:spacing w:after="0" w:line="240" w:lineRule="auto"/>
      </w:pPr>
      <w:r>
        <w:separator/>
      </w:r>
    </w:p>
  </w:endnote>
  <w:endnote w:type="continuationSeparator" w:id="0">
    <w:p w:rsidR="001772E3" w:rsidRDefault="001772E3" w:rsidP="00F01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utura Std">
    <w:altName w:val="Futura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opensans-webfont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542612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1C0A" w:rsidRDefault="00F01C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5FA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01C0A" w:rsidRDefault="00F01C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72E3" w:rsidRDefault="001772E3" w:rsidP="00F01C0A">
      <w:pPr>
        <w:spacing w:after="0" w:line="240" w:lineRule="auto"/>
      </w:pPr>
      <w:r>
        <w:separator/>
      </w:r>
    </w:p>
  </w:footnote>
  <w:footnote w:type="continuationSeparator" w:id="0">
    <w:p w:rsidR="001772E3" w:rsidRDefault="001772E3" w:rsidP="00F01C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1C0A" w:rsidRPr="00992733" w:rsidRDefault="00F01C0A">
    <w:pPr>
      <w:pStyle w:val="Header"/>
      <w:rPr>
        <w:rFonts w:ascii="Times New Roman" w:hAnsi="Times New Roman" w:cs="Times New Roman"/>
        <w:sz w:val="24"/>
        <w:szCs w:val="24"/>
      </w:rPr>
    </w:pPr>
    <w:r w:rsidRPr="00992733">
      <w:rPr>
        <w:rFonts w:ascii="Times New Roman" w:hAnsi="Times New Roman" w:cs="Times New Roman"/>
        <w:sz w:val="24"/>
        <w:szCs w:val="24"/>
      </w:rPr>
      <w:t>Name: ____________________________</w:t>
    </w:r>
    <w:r w:rsidR="00992733">
      <w:rPr>
        <w:rFonts w:ascii="Times New Roman" w:hAnsi="Times New Roman" w:cs="Times New Roman"/>
        <w:sz w:val="24"/>
        <w:szCs w:val="24"/>
      </w:rPr>
      <w:t>___</w:t>
    </w:r>
    <w:r w:rsidR="00601B37" w:rsidRPr="00992733">
      <w:rPr>
        <w:rFonts w:ascii="Times New Roman" w:hAnsi="Times New Roman" w:cs="Times New Roman"/>
        <w:sz w:val="24"/>
        <w:szCs w:val="24"/>
      </w:rPr>
      <w:t>_________ Period:</w:t>
    </w:r>
    <w:r w:rsidRPr="00992733">
      <w:rPr>
        <w:rFonts w:ascii="Times New Roman" w:hAnsi="Times New Roman" w:cs="Times New Roman"/>
        <w:sz w:val="24"/>
        <w:szCs w:val="24"/>
      </w:rPr>
      <w:t xml:space="preserve"> __________</w:t>
    </w:r>
    <w:r w:rsidR="00601B37" w:rsidRPr="00992733">
      <w:rPr>
        <w:rFonts w:ascii="Times New Roman" w:hAnsi="Times New Roman" w:cs="Times New Roman"/>
        <w:sz w:val="24"/>
        <w:szCs w:val="24"/>
      </w:rPr>
      <w:t>___ Date: ___________</w:t>
    </w:r>
  </w:p>
  <w:p w:rsidR="00F01C0A" w:rsidRDefault="00F01C0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F02C8"/>
    <w:multiLevelType w:val="hybridMultilevel"/>
    <w:tmpl w:val="946C6198"/>
    <w:lvl w:ilvl="0" w:tplc="68F2924E">
      <w:start w:val="1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363B37"/>
    <w:multiLevelType w:val="hybridMultilevel"/>
    <w:tmpl w:val="73A62AD0"/>
    <w:lvl w:ilvl="0" w:tplc="C002813E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E32CC0"/>
    <w:multiLevelType w:val="hybridMultilevel"/>
    <w:tmpl w:val="EF4E33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9375D"/>
    <w:multiLevelType w:val="hybridMultilevel"/>
    <w:tmpl w:val="A49EF3D4"/>
    <w:lvl w:ilvl="0" w:tplc="3B98B224">
      <w:start w:val="2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54668"/>
    <w:multiLevelType w:val="multilevel"/>
    <w:tmpl w:val="4D0E6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upp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4A2020D"/>
    <w:multiLevelType w:val="hybridMultilevel"/>
    <w:tmpl w:val="A4864B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A741AB"/>
    <w:multiLevelType w:val="multilevel"/>
    <w:tmpl w:val="9F18F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upperLetter"/>
      <w:lvlText w:val="%5-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653D04"/>
    <w:multiLevelType w:val="hybridMultilevel"/>
    <w:tmpl w:val="FEACD5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57CAD"/>
    <w:multiLevelType w:val="multilevel"/>
    <w:tmpl w:val="9274111A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AA7738A"/>
    <w:multiLevelType w:val="hybridMultilevel"/>
    <w:tmpl w:val="6FAA2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B0E25"/>
    <w:multiLevelType w:val="hybridMultilevel"/>
    <w:tmpl w:val="A4CA6888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FB41482"/>
    <w:multiLevelType w:val="hybridMultilevel"/>
    <w:tmpl w:val="F2E6E0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6009E"/>
    <w:multiLevelType w:val="multilevel"/>
    <w:tmpl w:val="C688F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931A00"/>
    <w:multiLevelType w:val="multilevel"/>
    <w:tmpl w:val="56CEB8CA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4" w15:restartNumberingAfterBreak="0">
    <w:nsid w:val="7558094D"/>
    <w:multiLevelType w:val="hybridMultilevel"/>
    <w:tmpl w:val="717035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9A7DF5"/>
    <w:multiLevelType w:val="hybridMultilevel"/>
    <w:tmpl w:val="DAD6E0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0615C3"/>
    <w:multiLevelType w:val="hybridMultilevel"/>
    <w:tmpl w:val="31DE6D5A"/>
    <w:lvl w:ilvl="0" w:tplc="14FA27A4">
      <w:start w:val="6"/>
      <w:numFmt w:val="decimal"/>
      <w:lvlText w:val="%1."/>
      <w:lvlJc w:val="left"/>
      <w:pPr>
        <w:tabs>
          <w:tab w:val="num" w:pos="2820"/>
        </w:tabs>
        <w:ind w:left="2820" w:hanging="2460"/>
      </w:pPr>
      <w:rPr>
        <w:rFonts w:ascii="Times New Roman" w:hAnsi="Times New Roman" w:cs="Times New Roman"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F763295"/>
    <w:multiLevelType w:val="hybridMultilevel"/>
    <w:tmpl w:val="C29C787E"/>
    <w:lvl w:ilvl="0" w:tplc="932A28F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4"/>
    <w:lvlOverride w:ilvl="0">
      <w:lvl w:ilvl="0">
        <w:start w:val="1"/>
        <w:numFmt w:val="lowerLetter"/>
        <w:lvlText w:val="%1)"/>
        <w:lvlJc w:val="left"/>
        <w:pPr>
          <w:ind w:left="21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2880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36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43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50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7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64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72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920" w:hanging="180"/>
        </w:pPr>
      </w:lvl>
    </w:lvlOverride>
  </w:num>
  <w:num w:numId="4">
    <w:abstractNumId w:val="4"/>
    <w:lvlOverride w:ilvl="0">
      <w:lvl w:ilvl="0">
        <w:start w:val="1"/>
        <w:numFmt w:val="lowerLetter"/>
        <w:lvlText w:val="%1)"/>
        <w:lvlJc w:val="left"/>
        <w:pPr>
          <w:ind w:left="21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2880" w:hanging="36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36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43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50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7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64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72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920" w:hanging="180"/>
        </w:pPr>
      </w:lvl>
    </w:lvlOverride>
  </w:num>
  <w:num w:numId="5">
    <w:abstractNumId w:val="8"/>
  </w:num>
  <w:num w:numId="6">
    <w:abstractNumId w:val="12"/>
  </w:num>
  <w:num w:numId="7">
    <w:abstractNumId w:val="17"/>
  </w:num>
  <w:num w:numId="8">
    <w:abstractNumId w:val="6"/>
  </w:num>
  <w:num w:numId="9">
    <w:abstractNumId w:val="16"/>
  </w:num>
  <w:num w:numId="10">
    <w:abstractNumId w:val="1"/>
  </w:num>
  <w:num w:numId="11">
    <w:abstractNumId w:val="0"/>
  </w:num>
  <w:num w:numId="12">
    <w:abstractNumId w:val="3"/>
  </w:num>
  <w:num w:numId="13">
    <w:abstractNumId w:val="13"/>
  </w:num>
  <w:num w:numId="14">
    <w:abstractNumId w:val="7"/>
  </w:num>
  <w:num w:numId="15">
    <w:abstractNumId w:val="15"/>
  </w:num>
  <w:num w:numId="16">
    <w:abstractNumId w:val="9"/>
  </w:num>
  <w:num w:numId="17">
    <w:abstractNumId w:val="11"/>
  </w:num>
  <w:num w:numId="18">
    <w:abstractNumId w:val="14"/>
  </w:num>
  <w:num w:numId="19">
    <w:abstractNumId w:val="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U1NDYyMDIzMbZQ0lEKTi0uzszPAykwrgUAJqao1CwAAAA="/>
  </w:docVars>
  <w:rsids>
    <w:rsidRoot w:val="00E17523"/>
    <w:rsid w:val="00001DE5"/>
    <w:rsid w:val="0005637C"/>
    <w:rsid w:val="00065D53"/>
    <w:rsid w:val="000664C3"/>
    <w:rsid w:val="00075431"/>
    <w:rsid w:val="000A5A97"/>
    <w:rsid w:val="000E1E91"/>
    <w:rsid w:val="000E6897"/>
    <w:rsid w:val="000E714B"/>
    <w:rsid w:val="00115DE8"/>
    <w:rsid w:val="00141803"/>
    <w:rsid w:val="00143BB4"/>
    <w:rsid w:val="001772E3"/>
    <w:rsid w:val="00190433"/>
    <w:rsid w:val="001B558B"/>
    <w:rsid w:val="001E6D9E"/>
    <w:rsid w:val="001F5FA5"/>
    <w:rsid w:val="0026685A"/>
    <w:rsid w:val="002717BB"/>
    <w:rsid w:val="00276AD2"/>
    <w:rsid w:val="00295EA8"/>
    <w:rsid w:val="002979A6"/>
    <w:rsid w:val="002A08A8"/>
    <w:rsid w:val="002B0E27"/>
    <w:rsid w:val="002B5C4D"/>
    <w:rsid w:val="002D538A"/>
    <w:rsid w:val="003060F2"/>
    <w:rsid w:val="003117F4"/>
    <w:rsid w:val="003642FE"/>
    <w:rsid w:val="003B3698"/>
    <w:rsid w:val="003B6D60"/>
    <w:rsid w:val="003D39E8"/>
    <w:rsid w:val="003E0BE8"/>
    <w:rsid w:val="003E3DCE"/>
    <w:rsid w:val="003F27CF"/>
    <w:rsid w:val="004002AE"/>
    <w:rsid w:val="004109D3"/>
    <w:rsid w:val="0047495C"/>
    <w:rsid w:val="00483A58"/>
    <w:rsid w:val="004B2C70"/>
    <w:rsid w:val="004C16D5"/>
    <w:rsid w:val="004C7746"/>
    <w:rsid w:val="004D30A3"/>
    <w:rsid w:val="004D432E"/>
    <w:rsid w:val="004E2548"/>
    <w:rsid w:val="004F77F2"/>
    <w:rsid w:val="00502882"/>
    <w:rsid w:val="005235AD"/>
    <w:rsid w:val="00533D49"/>
    <w:rsid w:val="00536A2A"/>
    <w:rsid w:val="005408D9"/>
    <w:rsid w:val="0054422F"/>
    <w:rsid w:val="005676A5"/>
    <w:rsid w:val="005A0798"/>
    <w:rsid w:val="005A07A4"/>
    <w:rsid w:val="005E2FB0"/>
    <w:rsid w:val="00601B37"/>
    <w:rsid w:val="00611332"/>
    <w:rsid w:val="0063661D"/>
    <w:rsid w:val="0064364D"/>
    <w:rsid w:val="0066297B"/>
    <w:rsid w:val="006739FA"/>
    <w:rsid w:val="00676A99"/>
    <w:rsid w:val="00680CF6"/>
    <w:rsid w:val="006A6E2B"/>
    <w:rsid w:val="006C2DAF"/>
    <w:rsid w:val="006D1C91"/>
    <w:rsid w:val="006D7D48"/>
    <w:rsid w:val="0071309E"/>
    <w:rsid w:val="00715FD2"/>
    <w:rsid w:val="007465C0"/>
    <w:rsid w:val="00763C44"/>
    <w:rsid w:val="00770A14"/>
    <w:rsid w:val="007752B4"/>
    <w:rsid w:val="00781022"/>
    <w:rsid w:val="007870B1"/>
    <w:rsid w:val="007B720A"/>
    <w:rsid w:val="00803384"/>
    <w:rsid w:val="0083686F"/>
    <w:rsid w:val="00867076"/>
    <w:rsid w:val="00871CA4"/>
    <w:rsid w:val="00893877"/>
    <w:rsid w:val="008C569E"/>
    <w:rsid w:val="008E5B79"/>
    <w:rsid w:val="009163C4"/>
    <w:rsid w:val="00930AF1"/>
    <w:rsid w:val="0093190A"/>
    <w:rsid w:val="009364BE"/>
    <w:rsid w:val="009453CE"/>
    <w:rsid w:val="009524D4"/>
    <w:rsid w:val="00964CC3"/>
    <w:rsid w:val="00975A8C"/>
    <w:rsid w:val="00991B5A"/>
    <w:rsid w:val="00992733"/>
    <w:rsid w:val="009A3E63"/>
    <w:rsid w:val="009A68A0"/>
    <w:rsid w:val="009C04EB"/>
    <w:rsid w:val="009D3E8F"/>
    <w:rsid w:val="00A23433"/>
    <w:rsid w:val="00A24158"/>
    <w:rsid w:val="00A35C32"/>
    <w:rsid w:val="00A376D9"/>
    <w:rsid w:val="00A434CA"/>
    <w:rsid w:val="00A601FA"/>
    <w:rsid w:val="00A71CD3"/>
    <w:rsid w:val="00A76AAF"/>
    <w:rsid w:val="00AB11B3"/>
    <w:rsid w:val="00AE55DB"/>
    <w:rsid w:val="00B318D6"/>
    <w:rsid w:val="00B43128"/>
    <w:rsid w:val="00B566FB"/>
    <w:rsid w:val="00B6489E"/>
    <w:rsid w:val="00B74E57"/>
    <w:rsid w:val="00BA58FF"/>
    <w:rsid w:val="00BC1C04"/>
    <w:rsid w:val="00BD2F68"/>
    <w:rsid w:val="00BD524D"/>
    <w:rsid w:val="00C14E7F"/>
    <w:rsid w:val="00C15B33"/>
    <w:rsid w:val="00C20768"/>
    <w:rsid w:val="00C2203E"/>
    <w:rsid w:val="00C345EE"/>
    <w:rsid w:val="00C44A5B"/>
    <w:rsid w:val="00C80669"/>
    <w:rsid w:val="00CC0D65"/>
    <w:rsid w:val="00CD175E"/>
    <w:rsid w:val="00CD18F6"/>
    <w:rsid w:val="00CD6724"/>
    <w:rsid w:val="00CE5B68"/>
    <w:rsid w:val="00CF2C30"/>
    <w:rsid w:val="00CF69E0"/>
    <w:rsid w:val="00D013C4"/>
    <w:rsid w:val="00D3206E"/>
    <w:rsid w:val="00D32E17"/>
    <w:rsid w:val="00D37429"/>
    <w:rsid w:val="00D37D72"/>
    <w:rsid w:val="00D83AD5"/>
    <w:rsid w:val="00DA4379"/>
    <w:rsid w:val="00DA486A"/>
    <w:rsid w:val="00DC387F"/>
    <w:rsid w:val="00DC46A6"/>
    <w:rsid w:val="00DD02CB"/>
    <w:rsid w:val="00E0506A"/>
    <w:rsid w:val="00E07F33"/>
    <w:rsid w:val="00E16F3F"/>
    <w:rsid w:val="00E17523"/>
    <w:rsid w:val="00E3618C"/>
    <w:rsid w:val="00E442DE"/>
    <w:rsid w:val="00E46D0A"/>
    <w:rsid w:val="00E53C5C"/>
    <w:rsid w:val="00E84E67"/>
    <w:rsid w:val="00EA0C75"/>
    <w:rsid w:val="00EA673D"/>
    <w:rsid w:val="00EA75E1"/>
    <w:rsid w:val="00ED2C3E"/>
    <w:rsid w:val="00EF2E4C"/>
    <w:rsid w:val="00F01C0A"/>
    <w:rsid w:val="00F04962"/>
    <w:rsid w:val="00F11921"/>
    <w:rsid w:val="00F11F4E"/>
    <w:rsid w:val="00F35B48"/>
    <w:rsid w:val="00F4521E"/>
    <w:rsid w:val="00F52967"/>
    <w:rsid w:val="00F52F38"/>
    <w:rsid w:val="00F758D1"/>
    <w:rsid w:val="00F97330"/>
    <w:rsid w:val="00FC2538"/>
    <w:rsid w:val="00FD7C5C"/>
    <w:rsid w:val="00FE13E0"/>
    <w:rsid w:val="00FE1A8D"/>
    <w:rsid w:val="00FE430D"/>
    <w:rsid w:val="00FE5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89F861-A79E-4734-B592-6F604170D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752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E1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rsid w:val="00E53C5C"/>
    <w:pPr>
      <w:spacing w:after="120" w:line="240" w:lineRule="auto"/>
    </w:pPr>
    <w:rPr>
      <w:rFonts w:ascii="Times" w:eastAsia="Times" w:hAnsi="Times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53C5C"/>
    <w:rPr>
      <w:rFonts w:ascii="Times" w:eastAsia="Times" w:hAnsi="Times" w:cs="Times New Roman"/>
      <w:sz w:val="16"/>
      <w:szCs w:val="16"/>
    </w:rPr>
  </w:style>
  <w:style w:type="paragraph" w:customStyle="1" w:styleId="Default">
    <w:name w:val="Default"/>
    <w:rsid w:val="00E07F33"/>
    <w:pPr>
      <w:widowControl w:val="0"/>
      <w:autoSpaceDE w:val="0"/>
      <w:autoSpaceDN w:val="0"/>
      <w:adjustRightInd w:val="0"/>
      <w:spacing w:after="0" w:line="240" w:lineRule="auto"/>
    </w:pPr>
    <w:rPr>
      <w:rFonts w:ascii="Futura Std" w:eastAsia="Times New Roman" w:hAnsi="Futura Std" w:cs="Futura Std"/>
      <w:color w:val="000000"/>
      <w:sz w:val="24"/>
      <w:szCs w:val="24"/>
    </w:rPr>
  </w:style>
  <w:style w:type="character" w:customStyle="1" w:styleId="termtext1">
    <w:name w:val="termtext1"/>
    <w:basedOn w:val="DefaultParagraphFont"/>
    <w:rsid w:val="00E442DE"/>
    <w:rPr>
      <w:rFonts w:ascii="opensans-webfont" w:hAnsi="opensans-webfont" w:hint="default"/>
    </w:rPr>
  </w:style>
  <w:style w:type="paragraph" w:styleId="Header">
    <w:name w:val="header"/>
    <w:basedOn w:val="Normal"/>
    <w:link w:val="HeaderChar"/>
    <w:uiPriority w:val="99"/>
    <w:unhideWhenUsed/>
    <w:rsid w:val="00F01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C0A"/>
  </w:style>
  <w:style w:type="paragraph" w:styleId="Footer">
    <w:name w:val="footer"/>
    <w:basedOn w:val="Normal"/>
    <w:link w:val="FooterChar"/>
    <w:uiPriority w:val="99"/>
    <w:unhideWhenUsed/>
    <w:rsid w:val="00F01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C0A"/>
  </w:style>
  <w:style w:type="paragraph" w:styleId="BalloonText">
    <w:name w:val="Balloon Text"/>
    <w:basedOn w:val="Normal"/>
    <w:link w:val="BalloonTextChar"/>
    <w:uiPriority w:val="99"/>
    <w:semiHidden/>
    <w:unhideWhenUsed/>
    <w:rsid w:val="0071309E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09E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5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16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3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6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2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28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69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4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67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6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135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3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985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CAB9-C6FF-45B0-99FA-4B74E4A1E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64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East ISD</Company>
  <LinksUpToDate>false</LinksUpToDate>
  <CharactersWithSpaces>5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olotti, Janine</dc:creator>
  <cp:keywords/>
  <dc:description/>
  <cp:lastModifiedBy>Bertolotti, Janine</cp:lastModifiedBy>
  <cp:revision>7</cp:revision>
  <cp:lastPrinted>2015-12-19T06:05:00Z</cp:lastPrinted>
  <dcterms:created xsi:type="dcterms:W3CDTF">2017-02-03T19:13:00Z</dcterms:created>
  <dcterms:modified xsi:type="dcterms:W3CDTF">2017-02-03T19:17:00Z</dcterms:modified>
</cp:coreProperties>
</file>